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A7C53F" w14:textId="0EEA4A97" w:rsidR="00A54839" w:rsidRPr="00792ACF" w:rsidRDefault="007837F6" w:rsidP="008E63C9">
      <w:pPr>
        <w:tabs>
          <w:tab w:val="left" w:pos="1620"/>
        </w:tabs>
        <w:jc w:val="center"/>
        <w:rPr>
          <w:b/>
          <w:sz w:val="22"/>
          <w:szCs w:val="22"/>
        </w:rPr>
      </w:pPr>
      <w:r w:rsidRPr="00792ACF">
        <w:rPr>
          <w:b/>
          <w:sz w:val="22"/>
          <w:szCs w:val="22"/>
        </w:rPr>
        <w:t xml:space="preserve">  </w:t>
      </w:r>
      <w:r w:rsidR="00F14745" w:rsidRPr="00792ACF">
        <w:rPr>
          <w:b/>
          <w:noProof/>
          <w:sz w:val="22"/>
          <w:szCs w:val="22"/>
        </w:rPr>
        <w:drawing>
          <wp:inline distT="0" distB="0" distL="0" distR="0" wp14:anchorId="2063E7CA" wp14:editId="5457F8F8">
            <wp:extent cx="825689" cy="824019"/>
            <wp:effectExtent l="0" t="0" r="0" b="0"/>
            <wp:docPr id="1" name="Picture 0" descr="Guernsey Wheel Logo 2017-Layout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uernsey Wheel Logo 2017-Layout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44646" cy="842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F0F5F" w14:textId="77777777" w:rsidR="000358E9" w:rsidRPr="00792ACF" w:rsidRDefault="000358E9" w:rsidP="007479C6">
      <w:pPr>
        <w:tabs>
          <w:tab w:val="left" w:pos="1620"/>
        </w:tabs>
        <w:rPr>
          <w:b/>
          <w:sz w:val="22"/>
          <w:szCs w:val="22"/>
        </w:rPr>
      </w:pPr>
    </w:p>
    <w:p w14:paraId="715FF7A6" w14:textId="57706A68" w:rsidR="00A54839" w:rsidRPr="00543015" w:rsidRDefault="00A54839" w:rsidP="00A54839">
      <w:pPr>
        <w:tabs>
          <w:tab w:val="left" w:pos="1620"/>
        </w:tabs>
        <w:jc w:val="center"/>
        <w:rPr>
          <w:b/>
        </w:rPr>
      </w:pPr>
      <w:r w:rsidRPr="00543015">
        <w:rPr>
          <w:b/>
        </w:rPr>
        <w:t>TOWN OF GUERNSEY</w:t>
      </w:r>
    </w:p>
    <w:p w14:paraId="4ED1560E" w14:textId="0DCED3A7" w:rsidR="0047253D" w:rsidRDefault="008216C5" w:rsidP="00A10C34">
      <w:pPr>
        <w:tabs>
          <w:tab w:val="left" w:pos="1620"/>
        </w:tabs>
        <w:jc w:val="center"/>
        <w:rPr>
          <w:b/>
        </w:rPr>
      </w:pPr>
      <w:r>
        <w:rPr>
          <w:b/>
        </w:rPr>
        <w:t>January</w:t>
      </w:r>
      <w:r w:rsidR="00602985">
        <w:rPr>
          <w:b/>
        </w:rPr>
        <w:t xml:space="preserve"> </w:t>
      </w:r>
      <w:r w:rsidR="00E37110">
        <w:rPr>
          <w:b/>
        </w:rPr>
        <w:t>20</w:t>
      </w:r>
      <w:r w:rsidR="00B47640" w:rsidRPr="00543015">
        <w:rPr>
          <w:b/>
        </w:rPr>
        <w:t>, 202</w:t>
      </w:r>
      <w:r w:rsidR="003D3404">
        <w:rPr>
          <w:b/>
        </w:rPr>
        <w:t>6</w:t>
      </w:r>
    </w:p>
    <w:p w14:paraId="559A42B7" w14:textId="77777777" w:rsidR="00A77564" w:rsidRDefault="00A77564" w:rsidP="00A10C34">
      <w:pPr>
        <w:tabs>
          <w:tab w:val="left" w:pos="1620"/>
        </w:tabs>
        <w:jc w:val="center"/>
        <w:rPr>
          <w:b/>
        </w:rPr>
      </w:pPr>
    </w:p>
    <w:p w14:paraId="20484AFA" w14:textId="77777777" w:rsidR="00A26076" w:rsidRDefault="00A26076" w:rsidP="00A10C34">
      <w:pPr>
        <w:tabs>
          <w:tab w:val="left" w:pos="1620"/>
        </w:tabs>
        <w:jc w:val="center"/>
        <w:rPr>
          <w:b/>
        </w:rPr>
      </w:pPr>
    </w:p>
    <w:p w14:paraId="424E6234" w14:textId="3DAC2E00" w:rsidR="00C23BB2" w:rsidRDefault="00C23BB2" w:rsidP="005B2C5D">
      <w:pPr>
        <w:pStyle w:val="ListParagraph"/>
        <w:numPr>
          <w:ilvl w:val="3"/>
          <w:numId w:val="4"/>
        </w:numPr>
        <w:spacing w:line="480" w:lineRule="auto"/>
      </w:pPr>
      <w:r>
        <w:t xml:space="preserve">Call to Order/Pledge </w:t>
      </w:r>
      <w:r w:rsidR="00457137">
        <w:t xml:space="preserve">of </w:t>
      </w:r>
      <w:r w:rsidR="00457137" w:rsidRPr="00F72BE4">
        <w:t>Allegiance and Welcome</w:t>
      </w:r>
    </w:p>
    <w:p w14:paraId="1655865B" w14:textId="23A3144C" w:rsidR="005B2C5D" w:rsidRPr="00F72BE4" w:rsidRDefault="005B2C5D" w:rsidP="005B2C5D">
      <w:pPr>
        <w:pStyle w:val="ListParagraph"/>
        <w:numPr>
          <w:ilvl w:val="3"/>
          <w:numId w:val="4"/>
        </w:numPr>
        <w:spacing w:line="480" w:lineRule="auto"/>
      </w:pPr>
      <w:r w:rsidRPr="00F72BE4">
        <w:t>Approval of Agenda</w:t>
      </w:r>
    </w:p>
    <w:p w14:paraId="544F1B3B" w14:textId="7CA66D72" w:rsidR="009E4E50" w:rsidRDefault="005B2C5D" w:rsidP="00761B87">
      <w:pPr>
        <w:pStyle w:val="ListParagraph"/>
        <w:numPr>
          <w:ilvl w:val="3"/>
          <w:numId w:val="4"/>
        </w:numPr>
      </w:pPr>
      <w:bookmarkStart w:id="0" w:name="_Hlk210220991"/>
      <w:r w:rsidRPr="00F72BE4">
        <w:t>Approval of Minutes –</w:t>
      </w:r>
      <w:bookmarkEnd w:id="0"/>
      <w:r w:rsidR="00E37110">
        <w:t>January</w:t>
      </w:r>
      <w:r w:rsidR="00D93189">
        <w:t xml:space="preserve"> </w:t>
      </w:r>
      <w:r w:rsidR="00E37110">
        <w:t>06</w:t>
      </w:r>
      <w:r w:rsidRPr="00F72BE4">
        <w:t>, 202</w:t>
      </w:r>
      <w:r w:rsidR="006D65C6">
        <w:t>5</w:t>
      </w:r>
    </w:p>
    <w:p w14:paraId="0387D889" w14:textId="77777777" w:rsidR="00635B8D" w:rsidRDefault="00635B8D" w:rsidP="00E56EF2"/>
    <w:p w14:paraId="77CC8843" w14:textId="730278D4" w:rsidR="003A07A7" w:rsidRDefault="00635B8D" w:rsidP="00672694">
      <w:pPr>
        <w:pStyle w:val="ListParagraph"/>
        <w:numPr>
          <w:ilvl w:val="3"/>
          <w:numId w:val="4"/>
        </w:numPr>
      </w:pPr>
      <w:r w:rsidRPr="00F72BE4">
        <w:t>Consideration of Claims</w:t>
      </w:r>
    </w:p>
    <w:p w14:paraId="4D6B3118" w14:textId="77777777" w:rsidR="00787278" w:rsidRDefault="00787278" w:rsidP="00787278">
      <w:pPr>
        <w:pStyle w:val="ListParagraph"/>
      </w:pPr>
    </w:p>
    <w:p w14:paraId="6E6FADCB" w14:textId="6D017091" w:rsidR="00787278" w:rsidRDefault="00787278" w:rsidP="00672694">
      <w:pPr>
        <w:pStyle w:val="ListParagraph"/>
        <w:numPr>
          <w:ilvl w:val="3"/>
          <w:numId w:val="4"/>
        </w:numPr>
      </w:pPr>
      <w:r>
        <w:t>Public Comment</w:t>
      </w:r>
    </w:p>
    <w:p w14:paraId="3158FB38" w14:textId="77777777" w:rsidR="00E37110" w:rsidRDefault="00E37110" w:rsidP="00E37110">
      <w:pPr>
        <w:pStyle w:val="ListParagraph"/>
      </w:pPr>
    </w:p>
    <w:p w14:paraId="7C4655DD" w14:textId="7507CACF" w:rsidR="00E37110" w:rsidRDefault="00E37110" w:rsidP="00672694">
      <w:pPr>
        <w:pStyle w:val="ListParagraph"/>
        <w:numPr>
          <w:ilvl w:val="3"/>
          <w:numId w:val="4"/>
        </w:numPr>
      </w:pPr>
      <w:r>
        <w:t>Hub City Lease</w:t>
      </w:r>
    </w:p>
    <w:p w14:paraId="35DBBEE3" w14:textId="77777777" w:rsidR="00F62CAB" w:rsidRDefault="00F62CAB" w:rsidP="00F62CAB"/>
    <w:p w14:paraId="754F9B85" w14:textId="0EF7CB7B" w:rsidR="005B2C5D" w:rsidRPr="00F72BE4" w:rsidRDefault="005B2C5D" w:rsidP="005B2C5D">
      <w:pPr>
        <w:pStyle w:val="ListParagraph"/>
        <w:numPr>
          <w:ilvl w:val="3"/>
          <w:numId w:val="4"/>
        </w:numPr>
        <w:spacing w:line="480" w:lineRule="auto"/>
      </w:pPr>
      <w:r w:rsidRPr="00F72BE4">
        <w:t>Community/Organization Reports</w:t>
      </w:r>
    </w:p>
    <w:p w14:paraId="20622063" w14:textId="5F561B36" w:rsidR="00667299" w:rsidRPr="00F72BE4" w:rsidRDefault="005B2C5D" w:rsidP="006A282B">
      <w:pPr>
        <w:pStyle w:val="ListParagraph"/>
        <w:numPr>
          <w:ilvl w:val="3"/>
          <w:numId w:val="4"/>
        </w:numPr>
        <w:spacing w:line="480" w:lineRule="auto"/>
      </w:pPr>
      <w:r w:rsidRPr="00F72BE4">
        <w:t xml:space="preserve"> Department reports</w:t>
      </w:r>
    </w:p>
    <w:p w14:paraId="3CD44FB8" w14:textId="0626EC6D" w:rsidR="00EB7CAB" w:rsidRPr="00F72BE4" w:rsidRDefault="005B2C5D" w:rsidP="00B56BE4">
      <w:pPr>
        <w:pStyle w:val="ListParagraph"/>
        <w:numPr>
          <w:ilvl w:val="3"/>
          <w:numId w:val="4"/>
        </w:numPr>
        <w:spacing w:line="480" w:lineRule="auto"/>
      </w:pPr>
      <w:r w:rsidRPr="00F72BE4">
        <w:t xml:space="preserve"> Mayor and Council Member Reports</w:t>
      </w:r>
    </w:p>
    <w:p w14:paraId="0EFB0A98" w14:textId="7B1FF8DE" w:rsidR="007325E7" w:rsidRDefault="005B2C5D" w:rsidP="007325E7">
      <w:pPr>
        <w:pStyle w:val="ListParagraph"/>
        <w:numPr>
          <w:ilvl w:val="3"/>
          <w:numId w:val="4"/>
        </w:numPr>
        <w:spacing w:line="480" w:lineRule="auto"/>
      </w:pPr>
      <w:r w:rsidRPr="00F72BE4">
        <w:t xml:space="preserve"> Announcement</w:t>
      </w:r>
      <w:r w:rsidR="00672694">
        <w:t>s</w:t>
      </w:r>
    </w:p>
    <w:p w14:paraId="1432DDAF" w14:textId="5F58554B" w:rsidR="0019543F" w:rsidRDefault="0019543F" w:rsidP="007325E7">
      <w:pPr>
        <w:pStyle w:val="ListParagraph"/>
        <w:numPr>
          <w:ilvl w:val="3"/>
          <w:numId w:val="4"/>
        </w:numPr>
        <w:spacing w:line="480" w:lineRule="auto"/>
      </w:pPr>
      <w:r>
        <w:t>Executive Session-Personnel</w:t>
      </w:r>
    </w:p>
    <w:p w14:paraId="445E45E1" w14:textId="72C6E916" w:rsidR="005B2C5D" w:rsidRPr="00F72BE4" w:rsidRDefault="00050010" w:rsidP="005B2C5D">
      <w:pPr>
        <w:pStyle w:val="ListParagraph"/>
        <w:numPr>
          <w:ilvl w:val="3"/>
          <w:numId w:val="4"/>
        </w:numPr>
        <w:spacing w:line="480" w:lineRule="auto"/>
      </w:pPr>
      <w:r>
        <w:t xml:space="preserve"> </w:t>
      </w:r>
      <w:r w:rsidR="005B2C5D" w:rsidRPr="00F72BE4">
        <w:t>Adjournment</w:t>
      </w:r>
      <w:r w:rsidR="009A0CF8">
        <w:t xml:space="preserve"> </w:t>
      </w:r>
    </w:p>
    <w:p w14:paraId="7E4241C7" w14:textId="7FB07C68" w:rsidR="00757151" w:rsidRPr="000332EF" w:rsidRDefault="00757151" w:rsidP="00792ACF">
      <w:pPr>
        <w:rPr>
          <w:b/>
          <w:u w:val="single"/>
        </w:rPr>
      </w:pPr>
    </w:p>
    <w:p w14:paraId="73B6EFCB" w14:textId="5A2D3042" w:rsidR="00D63FD4" w:rsidRPr="00AC5AC0" w:rsidRDefault="00A54839" w:rsidP="00D63FD4">
      <w:pPr>
        <w:ind w:left="360"/>
        <w:jc w:val="center"/>
        <w:rPr>
          <w:b/>
          <w:u w:val="single"/>
        </w:rPr>
      </w:pPr>
      <w:r w:rsidRPr="000332EF">
        <w:rPr>
          <w:b/>
          <w:u w:val="single"/>
        </w:rPr>
        <w:t>ANNOUNCEMENTS</w:t>
      </w:r>
    </w:p>
    <w:p w14:paraId="66F457C9" w14:textId="6BB59D38" w:rsidR="00091FE3" w:rsidRDefault="00E37110" w:rsidP="007325E7">
      <w:pPr>
        <w:ind w:left="36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>February 3</w:t>
      </w:r>
      <w:r w:rsidR="007325E7" w:rsidRPr="00DA7A21">
        <w:rPr>
          <w:bCs/>
          <w:sz w:val="28"/>
          <w:szCs w:val="28"/>
        </w:rPr>
        <w:t xml:space="preserve">, </w:t>
      </w:r>
      <w:proofErr w:type="gramStart"/>
      <w:r w:rsidR="007325E7" w:rsidRPr="00DA7A21">
        <w:rPr>
          <w:bCs/>
          <w:sz w:val="28"/>
          <w:szCs w:val="28"/>
        </w:rPr>
        <w:t>202</w:t>
      </w:r>
      <w:r w:rsidR="00226568">
        <w:rPr>
          <w:bCs/>
          <w:sz w:val="28"/>
          <w:szCs w:val="28"/>
        </w:rPr>
        <w:t>6</w:t>
      </w:r>
      <w:proofErr w:type="gramEnd"/>
      <w:r w:rsidR="007325E7" w:rsidRPr="00DA7A21">
        <w:rPr>
          <w:bCs/>
          <w:sz w:val="28"/>
          <w:szCs w:val="28"/>
        </w:rPr>
        <w:t xml:space="preserve"> Next Council Meeting</w:t>
      </w:r>
    </w:p>
    <w:p w14:paraId="44579A6E" w14:textId="6AD55783" w:rsidR="00AE1031" w:rsidRDefault="00E37110" w:rsidP="007325E7">
      <w:pPr>
        <w:ind w:left="36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February 7, </w:t>
      </w:r>
      <w:proofErr w:type="gramStart"/>
      <w:r>
        <w:rPr>
          <w:bCs/>
          <w:sz w:val="28"/>
          <w:szCs w:val="28"/>
        </w:rPr>
        <w:t>2026</w:t>
      </w:r>
      <w:proofErr w:type="gramEnd"/>
      <w:r>
        <w:rPr>
          <w:bCs/>
          <w:sz w:val="28"/>
          <w:szCs w:val="28"/>
        </w:rPr>
        <w:t xml:space="preserve"> Vet Clinic </w:t>
      </w:r>
      <w:r w:rsidR="00AE1031">
        <w:rPr>
          <w:bCs/>
          <w:sz w:val="28"/>
          <w:szCs w:val="28"/>
        </w:rPr>
        <w:t xml:space="preserve">at Townhall and </w:t>
      </w:r>
    </w:p>
    <w:p w14:paraId="5214D4E1" w14:textId="6D0866A5" w:rsidR="00AE1031" w:rsidRDefault="00AE1031" w:rsidP="00AE1031">
      <w:pPr>
        <w:ind w:left="36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>Father Daughter Dance in Wheatland.</w:t>
      </w:r>
    </w:p>
    <w:p w14:paraId="22EE663C" w14:textId="151F18C7" w:rsidR="00E37110" w:rsidRDefault="00E37110" w:rsidP="007325E7">
      <w:pPr>
        <w:ind w:left="36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February 16, </w:t>
      </w:r>
      <w:proofErr w:type="gramStart"/>
      <w:r>
        <w:rPr>
          <w:bCs/>
          <w:sz w:val="28"/>
          <w:szCs w:val="28"/>
        </w:rPr>
        <w:t>2026</w:t>
      </w:r>
      <w:proofErr w:type="gramEnd"/>
      <w:r>
        <w:rPr>
          <w:bCs/>
          <w:sz w:val="28"/>
          <w:szCs w:val="28"/>
        </w:rPr>
        <w:t xml:space="preserve"> Townhall Closed</w:t>
      </w:r>
      <w:r w:rsidR="00AE1031">
        <w:rPr>
          <w:bCs/>
          <w:sz w:val="28"/>
          <w:szCs w:val="28"/>
        </w:rPr>
        <w:t xml:space="preserve"> for President’s Day</w:t>
      </w:r>
    </w:p>
    <w:p w14:paraId="7C844A37" w14:textId="7329253F" w:rsidR="00E37110" w:rsidRDefault="00E37110" w:rsidP="007325E7">
      <w:pPr>
        <w:ind w:left="36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February 21, </w:t>
      </w:r>
      <w:proofErr w:type="gramStart"/>
      <w:r w:rsidR="003A5EA1">
        <w:rPr>
          <w:bCs/>
          <w:sz w:val="28"/>
          <w:szCs w:val="28"/>
        </w:rPr>
        <w:t>2026</w:t>
      </w:r>
      <w:proofErr w:type="gramEnd"/>
      <w:r w:rsidR="003A5EA1">
        <w:rPr>
          <w:bCs/>
          <w:sz w:val="28"/>
          <w:szCs w:val="28"/>
        </w:rPr>
        <w:t xml:space="preserve"> </w:t>
      </w:r>
      <w:r>
        <w:rPr>
          <w:bCs/>
          <w:sz w:val="28"/>
          <w:szCs w:val="28"/>
        </w:rPr>
        <w:t>AG Banquet</w:t>
      </w:r>
    </w:p>
    <w:p w14:paraId="41CD895E" w14:textId="38711FBF" w:rsidR="008A4518" w:rsidRDefault="008A4518" w:rsidP="008A4518">
      <w:pPr>
        <w:ind w:left="36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</w:t>
      </w:r>
    </w:p>
    <w:p w14:paraId="6976A1BA" w14:textId="6F9EAF54" w:rsidR="005269D8" w:rsidRDefault="005269D8" w:rsidP="008A4518">
      <w:pPr>
        <w:rPr>
          <w:bCs/>
          <w:sz w:val="28"/>
          <w:szCs w:val="28"/>
        </w:rPr>
      </w:pPr>
    </w:p>
    <w:p w14:paraId="5E3248FB" w14:textId="77777777" w:rsidR="008E3A9A" w:rsidRDefault="008E3A9A" w:rsidP="00915CD6">
      <w:pPr>
        <w:ind w:left="360"/>
        <w:jc w:val="center"/>
        <w:rPr>
          <w:bCs/>
          <w:sz w:val="28"/>
          <w:szCs w:val="28"/>
        </w:rPr>
      </w:pPr>
    </w:p>
    <w:p w14:paraId="6F55C460" w14:textId="525CAE52" w:rsidR="00672694" w:rsidRDefault="00672694" w:rsidP="00915CD6">
      <w:pPr>
        <w:ind w:left="360"/>
        <w:jc w:val="center"/>
        <w:rPr>
          <w:bCs/>
          <w:sz w:val="28"/>
          <w:szCs w:val="28"/>
        </w:rPr>
      </w:pPr>
    </w:p>
    <w:p w14:paraId="332435F4" w14:textId="14BA52D4" w:rsidR="006A282B" w:rsidRDefault="006A282B" w:rsidP="003A2271">
      <w:pPr>
        <w:ind w:left="360"/>
        <w:jc w:val="center"/>
        <w:rPr>
          <w:bCs/>
        </w:rPr>
      </w:pPr>
    </w:p>
    <w:p w14:paraId="1F217528" w14:textId="77777777" w:rsidR="006A282B" w:rsidRDefault="006A282B" w:rsidP="003A2271">
      <w:pPr>
        <w:ind w:left="360"/>
        <w:jc w:val="center"/>
        <w:rPr>
          <w:bCs/>
        </w:rPr>
      </w:pPr>
    </w:p>
    <w:p w14:paraId="1DEED603" w14:textId="77777777" w:rsidR="00E01E32" w:rsidRDefault="00E01E32" w:rsidP="003A2271">
      <w:pPr>
        <w:ind w:left="360"/>
        <w:jc w:val="center"/>
        <w:rPr>
          <w:bCs/>
        </w:rPr>
      </w:pPr>
    </w:p>
    <w:p w14:paraId="61BC0A6E" w14:textId="77777777" w:rsidR="005507B3" w:rsidRPr="000332EF" w:rsidRDefault="005507B3" w:rsidP="003A2271">
      <w:pPr>
        <w:ind w:left="360"/>
        <w:jc w:val="center"/>
        <w:rPr>
          <w:bCs/>
        </w:rPr>
      </w:pPr>
    </w:p>
    <w:p w14:paraId="307432AD" w14:textId="77777777" w:rsidR="003A2271" w:rsidRPr="000332EF" w:rsidRDefault="003A2271" w:rsidP="00CD3782">
      <w:pPr>
        <w:ind w:left="360"/>
        <w:jc w:val="center"/>
        <w:rPr>
          <w:bCs/>
        </w:rPr>
      </w:pPr>
    </w:p>
    <w:p w14:paraId="2BCC567D" w14:textId="77777777" w:rsidR="000D32D0" w:rsidRPr="000332EF" w:rsidRDefault="000D32D0" w:rsidP="00E81148">
      <w:pPr>
        <w:ind w:left="360"/>
        <w:jc w:val="center"/>
        <w:rPr>
          <w:b/>
          <w:u w:val="single"/>
        </w:rPr>
      </w:pPr>
    </w:p>
    <w:p w14:paraId="6906EAEB" w14:textId="77777777" w:rsidR="004A23BB" w:rsidRPr="000332EF" w:rsidRDefault="004A23BB" w:rsidP="00E81148">
      <w:pPr>
        <w:ind w:left="360"/>
        <w:jc w:val="center"/>
        <w:rPr>
          <w:b/>
          <w:u w:val="single"/>
        </w:rPr>
      </w:pPr>
    </w:p>
    <w:p w14:paraId="0CBF6E12" w14:textId="6F53B92C" w:rsidR="008E63C9" w:rsidRPr="000332EF" w:rsidRDefault="008E63C9" w:rsidP="003562DF">
      <w:pPr>
        <w:ind w:left="360"/>
        <w:jc w:val="center"/>
        <w:rPr>
          <w:bCs/>
        </w:rPr>
      </w:pPr>
      <w:r w:rsidRPr="000332EF">
        <w:rPr>
          <w:bCs/>
        </w:rPr>
        <w:lastRenderedPageBreak/>
        <w:t xml:space="preserve"> </w:t>
      </w:r>
    </w:p>
    <w:p w14:paraId="39B93744" w14:textId="77777777" w:rsidR="002751EA" w:rsidRPr="000332EF" w:rsidRDefault="002751EA" w:rsidP="003562DF">
      <w:pPr>
        <w:ind w:left="360"/>
        <w:jc w:val="center"/>
        <w:rPr>
          <w:bCs/>
        </w:rPr>
      </w:pPr>
    </w:p>
    <w:p w14:paraId="55D26A71" w14:textId="77777777" w:rsidR="00A111F2" w:rsidRPr="008E63C9" w:rsidRDefault="00A111F2" w:rsidP="00BF42CF">
      <w:pPr>
        <w:ind w:left="360"/>
        <w:jc w:val="center"/>
      </w:pPr>
    </w:p>
    <w:sectPr w:rsidR="00A111F2" w:rsidRPr="008E63C9" w:rsidSect="00A23049">
      <w:pgSz w:w="12240" w:h="15840" w:code="1"/>
      <w:pgMar w:top="432" w:right="432" w:bottom="576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87FC1"/>
    <w:multiLevelType w:val="hybridMultilevel"/>
    <w:tmpl w:val="83F6F234"/>
    <w:lvl w:ilvl="0" w:tplc="11DC9A50">
      <w:start w:val="1"/>
      <w:numFmt w:val="decimal"/>
      <w:lvlText w:val="%1."/>
      <w:lvlJc w:val="left"/>
      <w:pPr>
        <w:tabs>
          <w:tab w:val="num" w:pos="3240"/>
        </w:tabs>
        <w:ind w:left="3240" w:hanging="720"/>
      </w:pPr>
      <w:rPr>
        <w:rFonts w:ascii="Copperplate Gothic Bold" w:eastAsia="Times New Roman" w:hAnsi="Copperplate Gothic Bold" w:cs="Arial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917CCA74">
      <w:start w:val="1"/>
      <w:numFmt w:val="upperLetter"/>
      <w:lvlText w:val="%5.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75661DC"/>
    <w:multiLevelType w:val="hybridMultilevel"/>
    <w:tmpl w:val="26C00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7D3A73"/>
    <w:multiLevelType w:val="hybridMultilevel"/>
    <w:tmpl w:val="7A6AB53E"/>
    <w:lvl w:ilvl="0" w:tplc="FFFFFFFF">
      <w:start w:val="1"/>
      <w:numFmt w:val="decimal"/>
      <w:lvlText w:val="%1."/>
      <w:lvlJc w:val="left"/>
      <w:pPr>
        <w:tabs>
          <w:tab w:val="num" w:pos="2880"/>
        </w:tabs>
        <w:ind w:left="2880" w:hanging="720"/>
      </w:pPr>
      <w:rPr>
        <w:rFonts w:ascii="Copperplate Gothic Bold" w:eastAsia="Times New Roman" w:hAnsi="Copperplate Gothic Bold" w:cs="Arial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upperLetter"/>
      <w:lvlText w:val="%5."/>
      <w:lvlJc w:val="left"/>
      <w:pPr>
        <w:ind w:left="3600" w:hanging="360"/>
      </w:pPr>
      <w:rPr>
        <w:rFonts w:hint="default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5300EE"/>
    <w:multiLevelType w:val="hybridMultilevel"/>
    <w:tmpl w:val="B96CF8BE"/>
    <w:lvl w:ilvl="0" w:tplc="11DC9A50">
      <w:start w:val="1"/>
      <w:numFmt w:val="decimal"/>
      <w:lvlText w:val="%1."/>
      <w:lvlJc w:val="left"/>
      <w:pPr>
        <w:tabs>
          <w:tab w:val="num" w:pos="2880"/>
        </w:tabs>
        <w:ind w:left="2880" w:hanging="720"/>
      </w:pPr>
      <w:rPr>
        <w:rFonts w:ascii="Copperplate Gothic Bold" w:eastAsia="Times New Roman" w:hAnsi="Copperplate Gothic Bold" w:cs="Arial"/>
      </w:rPr>
    </w:lvl>
    <w:lvl w:ilvl="1" w:tplc="59966776">
      <w:start w:val="1"/>
      <w:numFmt w:val="lowerLetter"/>
      <w:lvlText w:val="%2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2" w:tplc="6A1AC57A">
      <w:start w:val="1"/>
      <w:numFmt w:val="bullet"/>
      <w:lvlText w:val=""/>
      <w:lvlJc w:val="left"/>
      <w:pPr>
        <w:tabs>
          <w:tab w:val="num" w:pos="4140"/>
        </w:tabs>
        <w:ind w:left="4140" w:hanging="360"/>
      </w:pPr>
      <w:rPr>
        <w:rFonts w:ascii="Symbol" w:eastAsia="Times New Roman" w:hAnsi="Symbol" w:cs="Aria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num w:numId="1" w16cid:durableId="343476071">
    <w:abstractNumId w:val="3"/>
  </w:num>
  <w:num w:numId="2" w16cid:durableId="275529483">
    <w:abstractNumId w:val="3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13112244">
    <w:abstractNumId w:val="1"/>
  </w:num>
  <w:num w:numId="4" w16cid:durableId="1824734865">
    <w:abstractNumId w:val="0"/>
  </w:num>
  <w:num w:numId="5" w16cid:durableId="62615609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1261897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0MjQxtDQ1MTYwNTVV0lEKTi0uzszPAykwNKgFAEi2+2otAAAA"/>
  </w:docVars>
  <w:rsids>
    <w:rsidRoot w:val="00A54839"/>
    <w:rsid w:val="000002C8"/>
    <w:rsid w:val="00001CDB"/>
    <w:rsid w:val="00001ECC"/>
    <w:rsid w:val="0000387C"/>
    <w:rsid w:val="00004771"/>
    <w:rsid w:val="00004E42"/>
    <w:rsid w:val="00005615"/>
    <w:rsid w:val="000113B0"/>
    <w:rsid w:val="0001299D"/>
    <w:rsid w:val="0001314A"/>
    <w:rsid w:val="0001334E"/>
    <w:rsid w:val="000138F7"/>
    <w:rsid w:val="00015593"/>
    <w:rsid w:val="00016151"/>
    <w:rsid w:val="000166B2"/>
    <w:rsid w:val="00021E07"/>
    <w:rsid w:val="00023765"/>
    <w:rsid w:val="0002391A"/>
    <w:rsid w:val="00025B09"/>
    <w:rsid w:val="00027DF5"/>
    <w:rsid w:val="000332EF"/>
    <w:rsid w:val="000335BA"/>
    <w:rsid w:val="00034935"/>
    <w:rsid w:val="00034974"/>
    <w:rsid w:val="000358E9"/>
    <w:rsid w:val="00036DF4"/>
    <w:rsid w:val="00036E0F"/>
    <w:rsid w:val="00036F6F"/>
    <w:rsid w:val="00037724"/>
    <w:rsid w:val="00040E76"/>
    <w:rsid w:val="00042235"/>
    <w:rsid w:val="00042A77"/>
    <w:rsid w:val="00044552"/>
    <w:rsid w:val="00050010"/>
    <w:rsid w:val="00051FCD"/>
    <w:rsid w:val="00052341"/>
    <w:rsid w:val="00056C08"/>
    <w:rsid w:val="00056C8B"/>
    <w:rsid w:val="00056FC8"/>
    <w:rsid w:val="000573EE"/>
    <w:rsid w:val="00057EE9"/>
    <w:rsid w:val="00060481"/>
    <w:rsid w:val="000604D1"/>
    <w:rsid w:val="00060F46"/>
    <w:rsid w:val="00061877"/>
    <w:rsid w:val="00061A6B"/>
    <w:rsid w:val="0006345F"/>
    <w:rsid w:val="00063BA5"/>
    <w:rsid w:val="000650CD"/>
    <w:rsid w:val="00065A25"/>
    <w:rsid w:val="0006600A"/>
    <w:rsid w:val="00067257"/>
    <w:rsid w:val="00067331"/>
    <w:rsid w:val="00067924"/>
    <w:rsid w:val="00067DC6"/>
    <w:rsid w:val="0007059C"/>
    <w:rsid w:val="000731CD"/>
    <w:rsid w:val="00074371"/>
    <w:rsid w:val="00075304"/>
    <w:rsid w:val="00075DF9"/>
    <w:rsid w:val="00076287"/>
    <w:rsid w:val="00077216"/>
    <w:rsid w:val="00077FCB"/>
    <w:rsid w:val="000816FE"/>
    <w:rsid w:val="00082533"/>
    <w:rsid w:val="000839F4"/>
    <w:rsid w:val="0008706D"/>
    <w:rsid w:val="00087569"/>
    <w:rsid w:val="00087621"/>
    <w:rsid w:val="00087E39"/>
    <w:rsid w:val="00090965"/>
    <w:rsid w:val="00090A19"/>
    <w:rsid w:val="00091FE3"/>
    <w:rsid w:val="0009309F"/>
    <w:rsid w:val="0009321B"/>
    <w:rsid w:val="00095067"/>
    <w:rsid w:val="00096590"/>
    <w:rsid w:val="000A0951"/>
    <w:rsid w:val="000A1715"/>
    <w:rsid w:val="000A28D1"/>
    <w:rsid w:val="000A3291"/>
    <w:rsid w:val="000A3E83"/>
    <w:rsid w:val="000A564E"/>
    <w:rsid w:val="000A68D9"/>
    <w:rsid w:val="000A6F61"/>
    <w:rsid w:val="000A70FD"/>
    <w:rsid w:val="000A749A"/>
    <w:rsid w:val="000B13F4"/>
    <w:rsid w:val="000B1E0B"/>
    <w:rsid w:val="000B3D56"/>
    <w:rsid w:val="000B584D"/>
    <w:rsid w:val="000B5A7E"/>
    <w:rsid w:val="000B6506"/>
    <w:rsid w:val="000B7934"/>
    <w:rsid w:val="000C0DE3"/>
    <w:rsid w:val="000C1DFC"/>
    <w:rsid w:val="000C1F8B"/>
    <w:rsid w:val="000C2A3F"/>
    <w:rsid w:val="000C3CD5"/>
    <w:rsid w:val="000C608B"/>
    <w:rsid w:val="000C7E9D"/>
    <w:rsid w:val="000D1AB0"/>
    <w:rsid w:val="000D31DC"/>
    <w:rsid w:val="000D32D0"/>
    <w:rsid w:val="000D38E8"/>
    <w:rsid w:val="000D6218"/>
    <w:rsid w:val="000D6B78"/>
    <w:rsid w:val="000D7CD8"/>
    <w:rsid w:val="000E0BCE"/>
    <w:rsid w:val="000E22AC"/>
    <w:rsid w:val="000E2A08"/>
    <w:rsid w:val="000E62BE"/>
    <w:rsid w:val="000E6917"/>
    <w:rsid w:val="000E7580"/>
    <w:rsid w:val="000F2011"/>
    <w:rsid w:val="000F2382"/>
    <w:rsid w:val="000F2777"/>
    <w:rsid w:val="000F2B17"/>
    <w:rsid w:val="000F34C8"/>
    <w:rsid w:val="000F42F9"/>
    <w:rsid w:val="000F4E7F"/>
    <w:rsid w:val="0010012E"/>
    <w:rsid w:val="00100645"/>
    <w:rsid w:val="00101C10"/>
    <w:rsid w:val="00101DEE"/>
    <w:rsid w:val="00102808"/>
    <w:rsid w:val="00104CD9"/>
    <w:rsid w:val="00107FCA"/>
    <w:rsid w:val="001100D6"/>
    <w:rsid w:val="00110630"/>
    <w:rsid w:val="00111391"/>
    <w:rsid w:val="00111A7C"/>
    <w:rsid w:val="00113178"/>
    <w:rsid w:val="001134B0"/>
    <w:rsid w:val="0011455D"/>
    <w:rsid w:val="001212A8"/>
    <w:rsid w:val="00121DE9"/>
    <w:rsid w:val="00122CC0"/>
    <w:rsid w:val="00123D72"/>
    <w:rsid w:val="001257A8"/>
    <w:rsid w:val="0012786A"/>
    <w:rsid w:val="00127B6A"/>
    <w:rsid w:val="001315B6"/>
    <w:rsid w:val="0013249B"/>
    <w:rsid w:val="00132675"/>
    <w:rsid w:val="0013274F"/>
    <w:rsid w:val="001353CA"/>
    <w:rsid w:val="00136590"/>
    <w:rsid w:val="00136B86"/>
    <w:rsid w:val="001427E4"/>
    <w:rsid w:val="00142AB7"/>
    <w:rsid w:val="00145C46"/>
    <w:rsid w:val="00146926"/>
    <w:rsid w:val="001473A7"/>
    <w:rsid w:val="00147E10"/>
    <w:rsid w:val="001515C7"/>
    <w:rsid w:val="001539DE"/>
    <w:rsid w:val="0015558E"/>
    <w:rsid w:val="0015783D"/>
    <w:rsid w:val="00157A55"/>
    <w:rsid w:val="0016099E"/>
    <w:rsid w:val="00160FA4"/>
    <w:rsid w:val="0016153C"/>
    <w:rsid w:val="00161B38"/>
    <w:rsid w:val="001638CE"/>
    <w:rsid w:val="00164D1F"/>
    <w:rsid w:val="00165312"/>
    <w:rsid w:val="00165E04"/>
    <w:rsid w:val="00167003"/>
    <w:rsid w:val="0017153E"/>
    <w:rsid w:val="0017165B"/>
    <w:rsid w:val="00173095"/>
    <w:rsid w:val="00173A93"/>
    <w:rsid w:val="00175010"/>
    <w:rsid w:val="001820E9"/>
    <w:rsid w:val="00183232"/>
    <w:rsid w:val="00184049"/>
    <w:rsid w:val="00184FD2"/>
    <w:rsid w:val="001922EB"/>
    <w:rsid w:val="001931E3"/>
    <w:rsid w:val="0019543F"/>
    <w:rsid w:val="001A02B1"/>
    <w:rsid w:val="001A16E6"/>
    <w:rsid w:val="001A2239"/>
    <w:rsid w:val="001A554F"/>
    <w:rsid w:val="001A6E5B"/>
    <w:rsid w:val="001A7BE0"/>
    <w:rsid w:val="001B0727"/>
    <w:rsid w:val="001B36CB"/>
    <w:rsid w:val="001B5383"/>
    <w:rsid w:val="001C0494"/>
    <w:rsid w:val="001C1489"/>
    <w:rsid w:val="001C1500"/>
    <w:rsid w:val="001C187C"/>
    <w:rsid w:val="001C2239"/>
    <w:rsid w:val="001C52C9"/>
    <w:rsid w:val="001C5549"/>
    <w:rsid w:val="001C60EB"/>
    <w:rsid w:val="001C7227"/>
    <w:rsid w:val="001D1A36"/>
    <w:rsid w:val="001D45A4"/>
    <w:rsid w:val="001D66A3"/>
    <w:rsid w:val="001D78E0"/>
    <w:rsid w:val="001E0675"/>
    <w:rsid w:val="001E0A4F"/>
    <w:rsid w:val="001E155A"/>
    <w:rsid w:val="001E1DB9"/>
    <w:rsid w:val="001E260F"/>
    <w:rsid w:val="001E29D1"/>
    <w:rsid w:val="001E4ACA"/>
    <w:rsid w:val="001E615A"/>
    <w:rsid w:val="001E741D"/>
    <w:rsid w:val="001F0451"/>
    <w:rsid w:val="001F0FF1"/>
    <w:rsid w:val="001F26A0"/>
    <w:rsid w:val="001F42CA"/>
    <w:rsid w:val="001F476F"/>
    <w:rsid w:val="001F62E4"/>
    <w:rsid w:val="00203151"/>
    <w:rsid w:val="00207E7F"/>
    <w:rsid w:val="00210435"/>
    <w:rsid w:val="00210757"/>
    <w:rsid w:val="002108FA"/>
    <w:rsid w:val="00210A8F"/>
    <w:rsid w:val="002147D7"/>
    <w:rsid w:val="00215217"/>
    <w:rsid w:val="0022100F"/>
    <w:rsid w:val="00221070"/>
    <w:rsid w:val="00222CB9"/>
    <w:rsid w:val="00223C3E"/>
    <w:rsid w:val="00226568"/>
    <w:rsid w:val="00227F4D"/>
    <w:rsid w:val="00230C64"/>
    <w:rsid w:val="00232EBE"/>
    <w:rsid w:val="0023324A"/>
    <w:rsid w:val="002337F2"/>
    <w:rsid w:val="00236D4E"/>
    <w:rsid w:val="00240370"/>
    <w:rsid w:val="0024159C"/>
    <w:rsid w:val="00241834"/>
    <w:rsid w:val="002419F5"/>
    <w:rsid w:val="0024322B"/>
    <w:rsid w:val="0024323D"/>
    <w:rsid w:val="00245594"/>
    <w:rsid w:val="00251A4F"/>
    <w:rsid w:val="00253AB9"/>
    <w:rsid w:val="002540FF"/>
    <w:rsid w:val="0025514C"/>
    <w:rsid w:val="00256E3F"/>
    <w:rsid w:val="002576E6"/>
    <w:rsid w:val="00257FE8"/>
    <w:rsid w:val="00260E54"/>
    <w:rsid w:val="00266C4A"/>
    <w:rsid w:val="0027048C"/>
    <w:rsid w:val="00272839"/>
    <w:rsid w:val="002738BC"/>
    <w:rsid w:val="002738CC"/>
    <w:rsid w:val="00274E48"/>
    <w:rsid w:val="002751EA"/>
    <w:rsid w:val="00276A29"/>
    <w:rsid w:val="002771A2"/>
    <w:rsid w:val="00277FD9"/>
    <w:rsid w:val="00280D76"/>
    <w:rsid w:val="00281F92"/>
    <w:rsid w:val="00284D0F"/>
    <w:rsid w:val="00285B21"/>
    <w:rsid w:val="00286B49"/>
    <w:rsid w:val="002876EF"/>
    <w:rsid w:val="00287CBA"/>
    <w:rsid w:val="00291BBD"/>
    <w:rsid w:val="00292BD8"/>
    <w:rsid w:val="00293864"/>
    <w:rsid w:val="00294DF6"/>
    <w:rsid w:val="00297056"/>
    <w:rsid w:val="002A10C1"/>
    <w:rsid w:val="002A2BE5"/>
    <w:rsid w:val="002A2E14"/>
    <w:rsid w:val="002A369E"/>
    <w:rsid w:val="002A402E"/>
    <w:rsid w:val="002A4031"/>
    <w:rsid w:val="002A5B23"/>
    <w:rsid w:val="002A5ECB"/>
    <w:rsid w:val="002B03C7"/>
    <w:rsid w:val="002B04CB"/>
    <w:rsid w:val="002B2D8E"/>
    <w:rsid w:val="002B4284"/>
    <w:rsid w:val="002B485D"/>
    <w:rsid w:val="002B6C1E"/>
    <w:rsid w:val="002B72DE"/>
    <w:rsid w:val="002C0A4B"/>
    <w:rsid w:val="002C1C58"/>
    <w:rsid w:val="002C2B82"/>
    <w:rsid w:val="002C2FD5"/>
    <w:rsid w:val="002C353D"/>
    <w:rsid w:val="002C5702"/>
    <w:rsid w:val="002C68CF"/>
    <w:rsid w:val="002C7CD5"/>
    <w:rsid w:val="002D4FF5"/>
    <w:rsid w:val="002D684E"/>
    <w:rsid w:val="002E1D3A"/>
    <w:rsid w:val="002E48BD"/>
    <w:rsid w:val="002E49FD"/>
    <w:rsid w:val="002E6CB6"/>
    <w:rsid w:val="002E7A38"/>
    <w:rsid w:val="002F038C"/>
    <w:rsid w:val="002F1909"/>
    <w:rsid w:val="002F2B9D"/>
    <w:rsid w:val="002F7D8F"/>
    <w:rsid w:val="00300247"/>
    <w:rsid w:val="0030294E"/>
    <w:rsid w:val="00302B5E"/>
    <w:rsid w:val="00302DE9"/>
    <w:rsid w:val="00304393"/>
    <w:rsid w:val="003046E2"/>
    <w:rsid w:val="003063CA"/>
    <w:rsid w:val="0030748F"/>
    <w:rsid w:val="003075C8"/>
    <w:rsid w:val="00310B4B"/>
    <w:rsid w:val="0031295D"/>
    <w:rsid w:val="00313AF1"/>
    <w:rsid w:val="003150FF"/>
    <w:rsid w:val="0031614E"/>
    <w:rsid w:val="0031634B"/>
    <w:rsid w:val="00316404"/>
    <w:rsid w:val="00316AB6"/>
    <w:rsid w:val="00316DD8"/>
    <w:rsid w:val="003173D3"/>
    <w:rsid w:val="003205C6"/>
    <w:rsid w:val="003228CC"/>
    <w:rsid w:val="0032469C"/>
    <w:rsid w:val="00324CCB"/>
    <w:rsid w:val="00330C86"/>
    <w:rsid w:val="00330F64"/>
    <w:rsid w:val="00333981"/>
    <w:rsid w:val="003340D2"/>
    <w:rsid w:val="00334C59"/>
    <w:rsid w:val="00335A61"/>
    <w:rsid w:val="00337EE5"/>
    <w:rsid w:val="00342D86"/>
    <w:rsid w:val="00344CD4"/>
    <w:rsid w:val="00347F8E"/>
    <w:rsid w:val="00347FBD"/>
    <w:rsid w:val="003506BA"/>
    <w:rsid w:val="00350CA5"/>
    <w:rsid w:val="00352F12"/>
    <w:rsid w:val="00353C7A"/>
    <w:rsid w:val="00354567"/>
    <w:rsid w:val="00354C1E"/>
    <w:rsid w:val="00354E9E"/>
    <w:rsid w:val="003562DF"/>
    <w:rsid w:val="00356EF8"/>
    <w:rsid w:val="00357097"/>
    <w:rsid w:val="00357C2B"/>
    <w:rsid w:val="00363CC8"/>
    <w:rsid w:val="003668EA"/>
    <w:rsid w:val="00367199"/>
    <w:rsid w:val="003672DF"/>
    <w:rsid w:val="00372AB2"/>
    <w:rsid w:val="00375411"/>
    <w:rsid w:val="00375F4F"/>
    <w:rsid w:val="0037655C"/>
    <w:rsid w:val="003765D1"/>
    <w:rsid w:val="00377577"/>
    <w:rsid w:val="00380130"/>
    <w:rsid w:val="00380C44"/>
    <w:rsid w:val="00381733"/>
    <w:rsid w:val="00382E4A"/>
    <w:rsid w:val="0038726B"/>
    <w:rsid w:val="00387EE0"/>
    <w:rsid w:val="00390499"/>
    <w:rsid w:val="00391336"/>
    <w:rsid w:val="00391C8F"/>
    <w:rsid w:val="00391E07"/>
    <w:rsid w:val="003937EF"/>
    <w:rsid w:val="00393BFD"/>
    <w:rsid w:val="003965C2"/>
    <w:rsid w:val="003A0365"/>
    <w:rsid w:val="003A07A7"/>
    <w:rsid w:val="003A2271"/>
    <w:rsid w:val="003A2458"/>
    <w:rsid w:val="003A2A35"/>
    <w:rsid w:val="003A4058"/>
    <w:rsid w:val="003A45B2"/>
    <w:rsid w:val="003A4AC1"/>
    <w:rsid w:val="003A5EA1"/>
    <w:rsid w:val="003A65CB"/>
    <w:rsid w:val="003A6DF8"/>
    <w:rsid w:val="003A6FB0"/>
    <w:rsid w:val="003B1E1E"/>
    <w:rsid w:val="003B2712"/>
    <w:rsid w:val="003B4425"/>
    <w:rsid w:val="003B50E0"/>
    <w:rsid w:val="003B713F"/>
    <w:rsid w:val="003B7779"/>
    <w:rsid w:val="003C04D5"/>
    <w:rsid w:val="003C0874"/>
    <w:rsid w:val="003C09E8"/>
    <w:rsid w:val="003C1989"/>
    <w:rsid w:val="003C406E"/>
    <w:rsid w:val="003C6519"/>
    <w:rsid w:val="003C6784"/>
    <w:rsid w:val="003D0941"/>
    <w:rsid w:val="003D142B"/>
    <w:rsid w:val="003D22EF"/>
    <w:rsid w:val="003D3404"/>
    <w:rsid w:val="003D47FB"/>
    <w:rsid w:val="003D7DC8"/>
    <w:rsid w:val="003E0908"/>
    <w:rsid w:val="003E2016"/>
    <w:rsid w:val="003E2E52"/>
    <w:rsid w:val="003E32DA"/>
    <w:rsid w:val="003E5031"/>
    <w:rsid w:val="003E6030"/>
    <w:rsid w:val="003F0F40"/>
    <w:rsid w:val="003F2E4D"/>
    <w:rsid w:val="003F3CFD"/>
    <w:rsid w:val="003F5030"/>
    <w:rsid w:val="003F69CA"/>
    <w:rsid w:val="003F730D"/>
    <w:rsid w:val="00403A65"/>
    <w:rsid w:val="00406FE5"/>
    <w:rsid w:val="00407226"/>
    <w:rsid w:val="0041183F"/>
    <w:rsid w:val="00413DB3"/>
    <w:rsid w:val="00413E3B"/>
    <w:rsid w:val="004147DA"/>
    <w:rsid w:val="00420B7F"/>
    <w:rsid w:val="004226BF"/>
    <w:rsid w:val="00422912"/>
    <w:rsid w:val="0042363A"/>
    <w:rsid w:val="00426B6E"/>
    <w:rsid w:val="00426F8E"/>
    <w:rsid w:val="00427E10"/>
    <w:rsid w:val="00430150"/>
    <w:rsid w:val="00430834"/>
    <w:rsid w:val="00431172"/>
    <w:rsid w:val="00435700"/>
    <w:rsid w:val="00436AAF"/>
    <w:rsid w:val="00437809"/>
    <w:rsid w:val="0043789C"/>
    <w:rsid w:val="00437D99"/>
    <w:rsid w:val="00440D58"/>
    <w:rsid w:val="0044124C"/>
    <w:rsid w:val="004427BD"/>
    <w:rsid w:val="004432BC"/>
    <w:rsid w:val="0044397A"/>
    <w:rsid w:val="00444B47"/>
    <w:rsid w:val="00447230"/>
    <w:rsid w:val="0045097C"/>
    <w:rsid w:val="00452435"/>
    <w:rsid w:val="00457137"/>
    <w:rsid w:val="004611DC"/>
    <w:rsid w:val="004616FD"/>
    <w:rsid w:val="00463DB3"/>
    <w:rsid w:val="00465B92"/>
    <w:rsid w:val="00466EA9"/>
    <w:rsid w:val="00470B37"/>
    <w:rsid w:val="0047253D"/>
    <w:rsid w:val="00473A24"/>
    <w:rsid w:val="00475C68"/>
    <w:rsid w:val="004761F4"/>
    <w:rsid w:val="00476452"/>
    <w:rsid w:val="004772FD"/>
    <w:rsid w:val="004802FA"/>
    <w:rsid w:val="004848DB"/>
    <w:rsid w:val="00484A00"/>
    <w:rsid w:val="00485932"/>
    <w:rsid w:val="00487CC1"/>
    <w:rsid w:val="00491111"/>
    <w:rsid w:val="004923D9"/>
    <w:rsid w:val="00497675"/>
    <w:rsid w:val="004A2104"/>
    <w:rsid w:val="004A23BB"/>
    <w:rsid w:val="004A2506"/>
    <w:rsid w:val="004A36C1"/>
    <w:rsid w:val="004A4A84"/>
    <w:rsid w:val="004A4D41"/>
    <w:rsid w:val="004A529B"/>
    <w:rsid w:val="004A535E"/>
    <w:rsid w:val="004A607C"/>
    <w:rsid w:val="004B1077"/>
    <w:rsid w:val="004B311A"/>
    <w:rsid w:val="004B4CA6"/>
    <w:rsid w:val="004B575A"/>
    <w:rsid w:val="004B648A"/>
    <w:rsid w:val="004C5AEB"/>
    <w:rsid w:val="004C65AB"/>
    <w:rsid w:val="004C6806"/>
    <w:rsid w:val="004C7758"/>
    <w:rsid w:val="004D2B38"/>
    <w:rsid w:val="004D2BF3"/>
    <w:rsid w:val="004D2D1B"/>
    <w:rsid w:val="004D3F35"/>
    <w:rsid w:val="004D66C4"/>
    <w:rsid w:val="004D6FFA"/>
    <w:rsid w:val="004E5D6B"/>
    <w:rsid w:val="004E605B"/>
    <w:rsid w:val="004F1077"/>
    <w:rsid w:val="004F13DF"/>
    <w:rsid w:val="004F2223"/>
    <w:rsid w:val="004F3433"/>
    <w:rsid w:val="004F45EC"/>
    <w:rsid w:val="004F5514"/>
    <w:rsid w:val="005004E1"/>
    <w:rsid w:val="00500A4A"/>
    <w:rsid w:val="00501552"/>
    <w:rsid w:val="00501A85"/>
    <w:rsid w:val="00503714"/>
    <w:rsid w:val="00505301"/>
    <w:rsid w:val="00506CC7"/>
    <w:rsid w:val="005108C0"/>
    <w:rsid w:val="0051158D"/>
    <w:rsid w:val="005128B0"/>
    <w:rsid w:val="005128EE"/>
    <w:rsid w:val="00512BCD"/>
    <w:rsid w:val="00515476"/>
    <w:rsid w:val="0052103F"/>
    <w:rsid w:val="00523265"/>
    <w:rsid w:val="00524611"/>
    <w:rsid w:val="00525557"/>
    <w:rsid w:val="005258F8"/>
    <w:rsid w:val="0052626F"/>
    <w:rsid w:val="005269D8"/>
    <w:rsid w:val="0053369A"/>
    <w:rsid w:val="0053456E"/>
    <w:rsid w:val="005364D8"/>
    <w:rsid w:val="00541D1C"/>
    <w:rsid w:val="005428AB"/>
    <w:rsid w:val="00542F4A"/>
    <w:rsid w:val="00543015"/>
    <w:rsid w:val="0054451A"/>
    <w:rsid w:val="00546A16"/>
    <w:rsid w:val="0054744C"/>
    <w:rsid w:val="00547FE9"/>
    <w:rsid w:val="005507B3"/>
    <w:rsid w:val="005511D7"/>
    <w:rsid w:val="00552D65"/>
    <w:rsid w:val="0055466F"/>
    <w:rsid w:val="00556967"/>
    <w:rsid w:val="00556D65"/>
    <w:rsid w:val="0055766D"/>
    <w:rsid w:val="00563D2F"/>
    <w:rsid w:val="00572FF1"/>
    <w:rsid w:val="005744F4"/>
    <w:rsid w:val="005756BE"/>
    <w:rsid w:val="00581712"/>
    <w:rsid w:val="005873B3"/>
    <w:rsid w:val="00587AC4"/>
    <w:rsid w:val="00590191"/>
    <w:rsid w:val="00590731"/>
    <w:rsid w:val="005914DE"/>
    <w:rsid w:val="0059284D"/>
    <w:rsid w:val="0059308C"/>
    <w:rsid w:val="0059660C"/>
    <w:rsid w:val="00596705"/>
    <w:rsid w:val="0059714B"/>
    <w:rsid w:val="005A0821"/>
    <w:rsid w:val="005A446F"/>
    <w:rsid w:val="005B0F85"/>
    <w:rsid w:val="005B0FC9"/>
    <w:rsid w:val="005B226B"/>
    <w:rsid w:val="005B2C5D"/>
    <w:rsid w:val="005B2FD4"/>
    <w:rsid w:val="005B3A9D"/>
    <w:rsid w:val="005B3F38"/>
    <w:rsid w:val="005B44B4"/>
    <w:rsid w:val="005B4EA1"/>
    <w:rsid w:val="005B5511"/>
    <w:rsid w:val="005B7E11"/>
    <w:rsid w:val="005C334B"/>
    <w:rsid w:val="005D10C8"/>
    <w:rsid w:val="005D23C7"/>
    <w:rsid w:val="005D2E92"/>
    <w:rsid w:val="005D452E"/>
    <w:rsid w:val="005D6382"/>
    <w:rsid w:val="005D672C"/>
    <w:rsid w:val="005D6B15"/>
    <w:rsid w:val="005E19B4"/>
    <w:rsid w:val="005E40E4"/>
    <w:rsid w:val="005E4EA9"/>
    <w:rsid w:val="005E59DA"/>
    <w:rsid w:val="005E7D9C"/>
    <w:rsid w:val="005F0057"/>
    <w:rsid w:val="005F35BF"/>
    <w:rsid w:val="005F6D28"/>
    <w:rsid w:val="005F6DA2"/>
    <w:rsid w:val="00600303"/>
    <w:rsid w:val="00601797"/>
    <w:rsid w:val="006024E3"/>
    <w:rsid w:val="00602683"/>
    <w:rsid w:val="00602985"/>
    <w:rsid w:val="00603FB1"/>
    <w:rsid w:val="00606CF5"/>
    <w:rsid w:val="006151A5"/>
    <w:rsid w:val="00620183"/>
    <w:rsid w:val="00620B12"/>
    <w:rsid w:val="006236FA"/>
    <w:rsid w:val="006271C8"/>
    <w:rsid w:val="006306F3"/>
    <w:rsid w:val="006345BC"/>
    <w:rsid w:val="00634890"/>
    <w:rsid w:val="00635113"/>
    <w:rsid w:val="00635B8D"/>
    <w:rsid w:val="00635E69"/>
    <w:rsid w:val="0063776D"/>
    <w:rsid w:val="0063778B"/>
    <w:rsid w:val="00640DF1"/>
    <w:rsid w:val="00642BCF"/>
    <w:rsid w:val="00644511"/>
    <w:rsid w:val="00645AC7"/>
    <w:rsid w:val="00646B7D"/>
    <w:rsid w:val="00647431"/>
    <w:rsid w:val="00647747"/>
    <w:rsid w:val="006513DA"/>
    <w:rsid w:val="0065235F"/>
    <w:rsid w:val="00654ADA"/>
    <w:rsid w:val="00656A45"/>
    <w:rsid w:val="00656D42"/>
    <w:rsid w:val="00657900"/>
    <w:rsid w:val="00664ACC"/>
    <w:rsid w:val="00666E61"/>
    <w:rsid w:val="00667299"/>
    <w:rsid w:val="00672694"/>
    <w:rsid w:val="006731EC"/>
    <w:rsid w:val="006755B8"/>
    <w:rsid w:val="006808DC"/>
    <w:rsid w:val="006858FD"/>
    <w:rsid w:val="00686BD6"/>
    <w:rsid w:val="0068760C"/>
    <w:rsid w:val="00687FC3"/>
    <w:rsid w:val="006914A1"/>
    <w:rsid w:val="00691902"/>
    <w:rsid w:val="006942C7"/>
    <w:rsid w:val="006947A7"/>
    <w:rsid w:val="00696C3C"/>
    <w:rsid w:val="006A1B77"/>
    <w:rsid w:val="006A21FF"/>
    <w:rsid w:val="006A282B"/>
    <w:rsid w:val="006A7FC7"/>
    <w:rsid w:val="006B0522"/>
    <w:rsid w:val="006B0593"/>
    <w:rsid w:val="006B3CCA"/>
    <w:rsid w:val="006B6150"/>
    <w:rsid w:val="006B7609"/>
    <w:rsid w:val="006C1F92"/>
    <w:rsid w:val="006C2000"/>
    <w:rsid w:val="006C3C7B"/>
    <w:rsid w:val="006C54A1"/>
    <w:rsid w:val="006C60E4"/>
    <w:rsid w:val="006C6E80"/>
    <w:rsid w:val="006C6F3F"/>
    <w:rsid w:val="006D06EE"/>
    <w:rsid w:val="006D2BBE"/>
    <w:rsid w:val="006D65C6"/>
    <w:rsid w:val="006D71C0"/>
    <w:rsid w:val="006D7AF3"/>
    <w:rsid w:val="006E3305"/>
    <w:rsid w:val="006E357C"/>
    <w:rsid w:val="006E4508"/>
    <w:rsid w:val="006E573D"/>
    <w:rsid w:val="006E7923"/>
    <w:rsid w:val="006F10A2"/>
    <w:rsid w:val="006F60F3"/>
    <w:rsid w:val="006F781F"/>
    <w:rsid w:val="007049E7"/>
    <w:rsid w:val="00707C03"/>
    <w:rsid w:val="00710668"/>
    <w:rsid w:val="00710D02"/>
    <w:rsid w:val="00711555"/>
    <w:rsid w:val="00712199"/>
    <w:rsid w:val="00715139"/>
    <w:rsid w:val="00717EB6"/>
    <w:rsid w:val="007205DC"/>
    <w:rsid w:val="00723B9D"/>
    <w:rsid w:val="00723C14"/>
    <w:rsid w:val="007273B3"/>
    <w:rsid w:val="0072761E"/>
    <w:rsid w:val="00727CB3"/>
    <w:rsid w:val="00730BED"/>
    <w:rsid w:val="00731C73"/>
    <w:rsid w:val="00732032"/>
    <w:rsid w:val="007325E7"/>
    <w:rsid w:val="00732E5C"/>
    <w:rsid w:val="0073614B"/>
    <w:rsid w:val="0073678C"/>
    <w:rsid w:val="00736939"/>
    <w:rsid w:val="00741892"/>
    <w:rsid w:val="00741A3F"/>
    <w:rsid w:val="00743872"/>
    <w:rsid w:val="0074455E"/>
    <w:rsid w:val="00746F9B"/>
    <w:rsid w:val="007479C6"/>
    <w:rsid w:val="0075158A"/>
    <w:rsid w:val="00751D83"/>
    <w:rsid w:val="007521E3"/>
    <w:rsid w:val="0075231F"/>
    <w:rsid w:val="00752846"/>
    <w:rsid w:val="00752A69"/>
    <w:rsid w:val="00752E65"/>
    <w:rsid w:val="00753113"/>
    <w:rsid w:val="00753BE9"/>
    <w:rsid w:val="00757151"/>
    <w:rsid w:val="0075737B"/>
    <w:rsid w:val="007606AE"/>
    <w:rsid w:val="007607FA"/>
    <w:rsid w:val="00761B87"/>
    <w:rsid w:val="00761EFF"/>
    <w:rsid w:val="00762CF3"/>
    <w:rsid w:val="00762E8C"/>
    <w:rsid w:val="007676A1"/>
    <w:rsid w:val="007709A2"/>
    <w:rsid w:val="00771A5E"/>
    <w:rsid w:val="0077287F"/>
    <w:rsid w:val="00775E1C"/>
    <w:rsid w:val="007816B6"/>
    <w:rsid w:val="00781E43"/>
    <w:rsid w:val="00782594"/>
    <w:rsid w:val="007837F6"/>
    <w:rsid w:val="00787278"/>
    <w:rsid w:val="00790EFA"/>
    <w:rsid w:val="007916DC"/>
    <w:rsid w:val="00791DEB"/>
    <w:rsid w:val="00792ACF"/>
    <w:rsid w:val="00794C22"/>
    <w:rsid w:val="007953F8"/>
    <w:rsid w:val="00795885"/>
    <w:rsid w:val="00795FF7"/>
    <w:rsid w:val="007969BC"/>
    <w:rsid w:val="00797986"/>
    <w:rsid w:val="00797B2A"/>
    <w:rsid w:val="00797D40"/>
    <w:rsid w:val="007A00DC"/>
    <w:rsid w:val="007A187B"/>
    <w:rsid w:val="007A2022"/>
    <w:rsid w:val="007A2F03"/>
    <w:rsid w:val="007A31D1"/>
    <w:rsid w:val="007A7079"/>
    <w:rsid w:val="007B06DB"/>
    <w:rsid w:val="007B5A58"/>
    <w:rsid w:val="007B6933"/>
    <w:rsid w:val="007B7128"/>
    <w:rsid w:val="007B77E2"/>
    <w:rsid w:val="007B7AC3"/>
    <w:rsid w:val="007C0577"/>
    <w:rsid w:val="007C0A21"/>
    <w:rsid w:val="007C12A5"/>
    <w:rsid w:val="007C1BB4"/>
    <w:rsid w:val="007C290E"/>
    <w:rsid w:val="007C3392"/>
    <w:rsid w:val="007C3830"/>
    <w:rsid w:val="007C477C"/>
    <w:rsid w:val="007D1CCC"/>
    <w:rsid w:val="007D298E"/>
    <w:rsid w:val="007E3664"/>
    <w:rsid w:val="007E4755"/>
    <w:rsid w:val="007E4E30"/>
    <w:rsid w:val="007E50FD"/>
    <w:rsid w:val="007E7DA2"/>
    <w:rsid w:val="007F08B1"/>
    <w:rsid w:val="007F29FB"/>
    <w:rsid w:val="007F2CAE"/>
    <w:rsid w:val="007F4782"/>
    <w:rsid w:val="007F4A9B"/>
    <w:rsid w:val="007F6072"/>
    <w:rsid w:val="007F6CD7"/>
    <w:rsid w:val="007F6D7C"/>
    <w:rsid w:val="007F757D"/>
    <w:rsid w:val="00802C5C"/>
    <w:rsid w:val="00805B31"/>
    <w:rsid w:val="008061EC"/>
    <w:rsid w:val="00806586"/>
    <w:rsid w:val="008068F8"/>
    <w:rsid w:val="00807E97"/>
    <w:rsid w:val="00810E0A"/>
    <w:rsid w:val="008136F7"/>
    <w:rsid w:val="008137EA"/>
    <w:rsid w:val="00814A08"/>
    <w:rsid w:val="0081595A"/>
    <w:rsid w:val="00816E63"/>
    <w:rsid w:val="008216C5"/>
    <w:rsid w:val="00822397"/>
    <w:rsid w:val="00822672"/>
    <w:rsid w:val="008269C6"/>
    <w:rsid w:val="00827503"/>
    <w:rsid w:val="0082756F"/>
    <w:rsid w:val="00827950"/>
    <w:rsid w:val="00830BFD"/>
    <w:rsid w:val="00831888"/>
    <w:rsid w:val="00832022"/>
    <w:rsid w:val="00833467"/>
    <w:rsid w:val="0083424B"/>
    <w:rsid w:val="00834C24"/>
    <w:rsid w:val="008366EB"/>
    <w:rsid w:val="008400D7"/>
    <w:rsid w:val="008402DB"/>
    <w:rsid w:val="00840E00"/>
    <w:rsid w:val="008417B2"/>
    <w:rsid w:val="0084224E"/>
    <w:rsid w:val="008516D5"/>
    <w:rsid w:val="0085249F"/>
    <w:rsid w:val="00852D00"/>
    <w:rsid w:val="00854606"/>
    <w:rsid w:val="00855D4C"/>
    <w:rsid w:val="00856233"/>
    <w:rsid w:val="008568F6"/>
    <w:rsid w:val="00861A67"/>
    <w:rsid w:val="00861DC9"/>
    <w:rsid w:val="00863334"/>
    <w:rsid w:val="008645DF"/>
    <w:rsid w:val="00867544"/>
    <w:rsid w:val="00867FD3"/>
    <w:rsid w:val="00870D8A"/>
    <w:rsid w:val="0087110F"/>
    <w:rsid w:val="00871C54"/>
    <w:rsid w:val="008735E9"/>
    <w:rsid w:val="00873C5E"/>
    <w:rsid w:val="00877A86"/>
    <w:rsid w:val="00881CC5"/>
    <w:rsid w:val="00883BB1"/>
    <w:rsid w:val="0088473E"/>
    <w:rsid w:val="0089165C"/>
    <w:rsid w:val="00892BF9"/>
    <w:rsid w:val="00896C60"/>
    <w:rsid w:val="00896F36"/>
    <w:rsid w:val="00897044"/>
    <w:rsid w:val="00897FC0"/>
    <w:rsid w:val="008A1444"/>
    <w:rsid w:val="008A1E59"/>
    <w:rsid w:val="008A4518"/>
    <w:rsid w:val="008A6356"/>
    <w:rsid w:val="008B1DB1"/>
    <w:rsid w:val="008B228A"/>
    <w:rsid w:val="008B2B01"/>
    <w:rsid w:val="008B394F"/>
    <w:rsid w:val="008B3E0C"/>
    <w:rsid w:val="008B43D2"/>
    <w:rsid w:val="008B4761"/>
    <w:rsid w:val="008B4D94"/>
    <w:rsid w:val="008B4DC8"/>
    <w:rsid w:val="008B5D36"/>
    <w:rsid w:val="008B6115"/>
    <w:rsid w:val="008B685E"/>
    <w:rsid w:val="008C228B"/>
    <w:rsid w:val="008C3C2E"/>
    <w:rsid w:val="008C472C"/>
    <w:rsid w:val="008C4DB8"/>
    <w:rsid w:val="008C757D"/>
    <w:rsid w:val="008D0F12"/>
    <w:rsid w:val="008D1B2E"/>
    <w:rsid w:val="008D1C5D"/>
    <w:rsid w:val="008D2558"/>
    <w:rsid w:val="008D343A"/>
    <w:rsid w:val="008D6C37"/>
    <w:rsid w:val="008E3A9A"/>
    <w:rsid w:val="008E516C"/>
    <w:rsid w:val="008E63C9"/>
    <w:rsid w:val="008E6684"/>
    <w:rsid w:val="008E7EAF"/>
    <w:rsid w:val="008F4B12"/>
    <w:rsid w:val="008F6498"/>
    <w:rsid w:val="008F7B91"/>
    <w:rsid w:val="0090731E"/>
    <w:rsid w:val="00907F65"/>
    <w:rsid w:val="00913911"/>
    <w:rsid w:val="00913C0C"/>
    <w:rsid w:val="00914547"/>
    <w:rsid w:val="00915CBB"/>
    <w:rsid w:val="00915CD6"/>
    <w:rsid w:val="00916676"/>
    <w:rsid w:val="00916BB7"/>
    <w:rsid w:val="00916CDC"/>
    <w:rsid w:val="0091730D"/>
    <w:rsid w:val="00922C04"/>
    <w:rsid w:val="009231FA"/>
    <w:rsid w:val="00924059"/>
    <w:rsid w:val="00924CB1"/>
    <w:rsid w:val="00925D76"/>
    <w:rsid w:val="009266D0"/>
    <w:rsid w:val="00926A2B"/>
    <w:rsid w:val="009274DF"/>
    <w:rsid w:val="00931DC9"/>
    <w:rsid w:val="00933CBF"/>
    <w:rsid w:val="00935739"/>
    <w:rsid w:val="009359FC"/>
    <w:rsid w:val="00940610"/>
    <w:rsid w:val="00940724"/>
    <w:rsid w:val="00940732"/>
    <w:rsid w:val="0094154F"/>
    <w:rsid w:val="0094194F"/>
    <w:rsid w:val="00942CA3"/>
    <w:rsid w:val="00945E69"/>
    <w:rsid w:val="00946A31"/>
    <w:rsid w:val="00953DC2"/>
    <w:rsid w:val="009550EC"/>
    <w:rsid w:val="00955666"/>
    <w:rsid w:val="009575C4"/>
    <w:rsid w:val="00960025"/>
    <w:rsid w:val="00960484"/>
    <w:rsid w:val="00962210"/>
    <w:rsid w:val="0096221C"/>
    <w:rsid w:val="00962F18"/>
    <w:rsid w:val="0096315F"/>
    <w:rsid w:val="00963CE7"/>
    <w:rsid w:val="0096467D"/>
    <w:rsid w:val="009677C4"/>
    <w:rsid w:val="009677F3"/>
    <w:rsid w:val="00975073"/>
    <w:rsid w:val="00975680"/>
    <w:rsid w:val="00975820"/>
    <w:rsid w:val="0097776F"/>
    <w:rsid w:val="0098244C"/>
    <w:rsid w:val="00991D16"/>
    <w:rsid w:val="00992A33"/>
    <w:rsid w:val="00993F06"/>
    <w:rsid w:val="0099512A"/>
    <w:rsid w:val="009961A7"/>
    <w:rsid w:val="009965CE"/>
    <w:rsid w:val="00996611"/>
    <w:rsid w:val="00997BCA"/>
    <w:rsid w:val="00997F46"/>
    <w:rsid w:val="009A0CF8"/>
    <w:rsid w:val="009A0FC4"/>
    <w:rsid w:val="009A1050"/>
    <w:rsid w:val="009A3AC5"/>
    <w:rsid w:val="009A418E"/>
    <w:rsid w:val="009A4CC7"/>
    <w:rsid w:val="009A4F56"/>
    <w:rsid w:val="009A5D79"/>
    <w:rsid w:val="009A66DC"/>
    <w:rsid w:val="009A67FF"/>
    <w:rsid w:val="009B07CF"/>
    <w:rsid w:val="009B420B"/>
    <w:rsid w:val="009B4804"/>
    <w:rsid w:val="009B4A77"/>
    <w:rsid w:val="009B5DA3"/>
    <w:rsid w:val="009B69EF"/>
    <w:rsid w:val="009B6B9C"/>
    <w:rsid w:val="009B799D"/>
    <w:rsid w:val="009C0420"/>
    <w:rsid w:val="009C135F"/>
    <w:rsid w:val="009C149E"/>
    <w:rsid w:val="009C1F8D"/>
    <w:rsid w:val="009C476B"/>
    <w:rsid w:val="009C4AC7"/>
    <w:rsid w:val="009D5FC1"/>
    <w:rsid w:val="009D6AA8"/>
    <w:rsid w:val="009D6F92"/>
    <w:rsid w:val="009D78A4"/>
    <w:rsid w:val="009E0223"/>
    <w:rsid w:val="009E4E50"/>
    <w:rsid w:val="009E54EB"/>
    <w:rsid w:val="009E57D7"/>
    <w:rsid w:val="009E79EC"/>
    <w:rsid w:val="009F03AF"/>
    <w:rsid w:val="009F0681"/>
    <w:rsid w:val="009F1549"/>
    <w:rsid w:val="009F1FB1"/>
    <w:rsid w:val="009F34FF"/>
    <w:rsid w:val="009F4816"/>
    <w:rsid w:val="009F498E"/>
    <w:rsid w:val="009F7F61"/>
    <w:rsid w:val="00A00889"/>
    <w:rsid w:val="00A03099"/>
    <w:rsid w:val="00A058A8"/>
    <w:rsid w:val="00A10C34"/>
    <w:rsid w:val="00A111F2"/>
    <w:rsid w:val="00A12353"/>
    <w:rsid w:val="00A13270"/>
    <w:rsid w:val="00A165AF"/>
    <w:rsid w:val="00A16F20"/>
    <w:rsid w:val="00A17AC6"/>
    <w:rsid w:val="00A205F3"/>
    <w:rsid w:val="00A21297"/>
    <w:rsid w:val="00A23049"/>
    <w:rsid w:val="00A24B40"/>
    <w:rsid w:val="00A26076"/>
    <w:rsid w:val="00A265E5"/>
    <w:rsid w:val="00A26F97"/>
    <w:rsid w:val="00A3299A"/>
    <w:rsid w:val="00A3631C"/>
    <w:rsid w:val="00A368AF"/>
    <w:rsid w:val="00A41525"/>
    <w:rsid w:val="00A416BC"/>
    <w:rsid w:val="00A42C68"/>
    <w:rsid w:val="00A504FC"/>
    <w:rsid w:val="00A50B57"/>
    <w:rsid w:val="00A51694"/>
    <w:rsid w:val="00A5380B"/>
    <w:rsid w:val="00A54839"/>
    <w:rsid w:val="00A55906"/>
    <w:rsid w:val="00A6026E"/>
    <w:rsid w:val="00A604CA"/>
    <w:rsid w:val="00A60F72"/>
    <w:rsid w:val="00A627A2"/>
    <w:rsid w:val="00A6285D"/>
    <w:rsid w:val="00A64055"/>
    <w:rsid w:val="00A6561B"/>
    <w:rsid w:val="00A67382"/>
    <w:rsid w:val="00A70444"/>
    <w:rsid w:val="00A70481"/>
    <w:rsid w:val="00A704E4"/>
    <w:rsid w:val="00A717A4"/>
    <w:rsid w:val="00A7540E"/>
    <w:rsid w:val="00A77564"/>
    <w:rsid w:val="00A77AE7"/>
    <w:rsid w:val="00A80315"/>
    <w:rsid w:val="00A822C9"/>
    <w:rsid w:val="00A82338"/>
    <w:rsid w:val="00A8313A"/>
    <w:rsid w:val="00A84A84"/>
    <w:rsid w:val="00A85B35"/>
    <w:rsid w:val="00A85C29"/>
    <w:rsid w:val="00A875B0"/>
    <w:rsid w:val="00A942CA"/>
    <w:rsid w:val="00A9519A"/>
    <w:rsid w:val="00A952A0"/>
    <w:rsid w:val="00A95A8A"/>
    <w:rsid w:val="00A95EA3"/>
    <w:rsid w:val="00A963A0"/>
    <w:rsid w:val="00A9754A"/>
    <w:rsid w:val="00AA00E3"/>
    <w:rsid w:val="00AA025F"/>
    <w:rsid w:val="00AA2267"/>
    <w:rsid w:val="00AA252A"/>
    <w:rsid w:val="00AA587A"/>
    <w:rsid w:val="00AA5E00"/>
    <w:rsid w:val="00AB2EDD"/>
    <w:rsid w:val="00AB3742"/>
    <w:rsid w:val="00AB3DDE"/>
    <w:rsid w:val="00AB545D"/>
    <w:rsid w:val="00AB5F22"/>
    <w:rsid w:val="00AC15D1"/>
    <w:rsid w:val="00AC18EA"/>
    <w:rsid w:val="00AC2A63"/>
    <w:rsid w:val="00AC3538"/>
    <w:rsid w:val="00AC3CB0"/>
    <w:rsid w:val="00AC4FBE"/>
    <w:rsid w:val="00AC5AC0"/>
    <w:rsid w:val="00AD366D"/>
    <w:rsid w:val="00AD41F0"/>
    <w:rsid w:val="00AD55E1"/>
    <w:rsid w:val="00AD65A3"/>
    <w:rsid w:val="00AE09B3"/>
    <w:rsid w:val="00AE1031"/>
    <w:rsid w:val="00AE4B63"/>
    <w:rsid w:val="00AF0D4E"/>
    <w:rsid w:val="00AF203D"/>
    <w:rsid w:val="00AF2719"/>
    <w:rsid w:val="00AF3036"/>
    <w:rsid w:val="00AF44E3"/>
    <w:rsid w:val="00AF5982"/>
    <w:rsid w:val="00AF5CF7"/>
    <w:rsid w:val="00AF5F72"/>
    <w:rsid w:val="00B00E99"/>
    <w:rsid w:val="00B01604"/>
    <w:rsid w:val="00B04078"/>
    <w:rsid w:val="00B0550C"/>
    <w:rsid w:val="00B05DBC"/>
    <w:rsid w:val="00B06587"/>
    <w:rsid w:val="00B06B61"/>
    <w:rsid w:val="00B07E3E"/>
    <w:rsid w:val="00B10A9B"/>
    <w:rsid w:val="00B13F32"/>
    <w:rsid w:val="00B14044"/>
    <w:rsid w:val="00B17CCF"/>
    <w:rsid w:val="00B21343"/>
    <w:rsid w:val="00B2235A"/>
    <w:rsid w:val="00B24F6D"/>
    <w:rsid w:val="00B301AF"/>
    <w:rsid w:val="00B32CBC"/>
    <w:rsid w:val="00B33080"/>
    <w:rsid w:val="00B33901"/>
    <w:rsid w:val="00B340FA"/>
    <w:rsid w:val="00B36D72"/>
    <w:rsid w:val="00B37172"/>
    <w:rsid w:val="00B403AE"/>
    <w:rsid w:val="00B4069D"/>
    <w:rsid w:val="00B418E9"/>
    <w:rsid w:val="00B423AE"/>
    <w:rsid w:val="00B4385A"/>
    <w:rsid w:val="00B44417"/>
    <w:rsid w:val="00B450D1"/>
    <w:rsid w:val="00B45976"/>
    <w:rsid w:val="00B45A51"/>
    <w:rsid w:val="00B47640"/>
    <w:rsid w:val="00B545DA"/>
    <w:rsid w:val="00B55357"/>
    <w:rsid w:val="00B5629E"/>
    <w:rsid w:val="00B56BE4"/>
    <w:rsid w:val="00B60DF1"/>
    <w:rsid w:val="00B6153D"/>
    <w:rsid w:val="00B629FC"/>
    <w:rsid w:val="00B62C43"/>
    <w:rsid w:val="00B67746"/>
    <w:rsid w:val="00B7019C"/>
    <w:rsid w:val="00B70A52"/>
    <w:rsid w:val="00B71149"/>
    <w:rsid w:val="00B74D5B"/>
    <w:rsid w:val="00B7583D"/>
    <w:rsid w:val="00B76C40"/>
    <w:rsid w:val="00B77A8C"/>
    <w:rsid w:val="00B83541"/>
    <w:rsid w:val="00B83A42"/>
    <w:rsid w:val="00B867AF"/>
    <w:rsid w:val="00B9064B"/>
    <w:rsid w:val="00B92693"/>
    <w:rsid w:val="00B93ABF"/>
    <w:rsid w:val="00B94490"/>
    <w:rsid w:val="00B95A1A"/>
    <w:rsid w:val="00B97737"/>
    <w:rsid w:val="00BA1FF6"/>
    <w:rsid w:val="00BA2017"/>
    <w:rsid w:val="00BA6435"/>
    <w:rsid w:val="00BA6997"/>
    <w:rsid w:val="00BB0548"/>
    <w:rsid w:val="00BB1C18"/>
    <w:rsid w:val="00BB25E3"/>
    <w:rsid w:val="00BB2681"/>
    <w:rsid w:val="00BB497F"/>
    <w:rsid w:val="00BB4C9A"/>
    <w:rsid w:val="00BB5B7A"/>
    <w:rsid w:val="00BC00B7"/>
    <w:rsid w:val="00BC04FB"/>
    <w:rsid w:val="00BC1211"/>
    <w:rsid w:val="00BC1783"/>
    <w:rsid w:val="00BC1859"/>
    <w:rsid w:val="00BC3050"/>
    <w:rsid w:val="00BC54C6"/>
    <w:rsid w:val="00BC5EBA"/>
    <w:rsid w:val="00BC5F82"/>
    <w:rsid w:val="00BC7257"/>
    <w:rsid w:val="00BD12D0"/>
    <w:rsid w:val="00BD1462"/>
    <w:rsid w:val="00BD1CFD"/>
    <w:rsid w:val="00BD3FA3"/>
    <w:rsid w:val="00BD6E02"/>
    <w:rsid w:val="00BE0C1D"/>
    <w:rsid w:val="00BE3CB3"/>
    <w:rsid w:val="00BE550F"/>
    <w:rsid w:val="00BE7A77"/>
    <w:rsid w:val="00BF00D3"/>
    <w:rsid w:val="00BF3DFA"/>
    <w:rsid w:val="00BF42CF"/>
    <w:rsid w:val="00BF441F"/>
    <w:rsid w:val="00BF5AE5"/>
    <w:rsid w:val="00BF5B9A"/>
    <w:rsid w:val="00BF6579"/>
    <w:rsid w:val="00BF75DD"/>
    <w:rsid w:val="00C00F53"/>
    <w:rsid w:val="00C0235E"/>
    <w:rsid w:val="00C02B39"/>
    <w:rsid w:val="00C04539"/>
    <w:rsid w:val="00C04A76"/>
    <w:rsid w:val="00C05819"/>
    <w:rsid w:val="00C068EF"/>
    <w:rsid w:val="00C06B06"/>
    <w:rsid w:val="00C11BB9"/>
    <w:rsid w:val="00C12A5B"/>
    <w:rsid w:val="00C145A2"/>
    <w:rsid w:val="00C15A62"/>
    <w:rsid w:val="00C167C0"/>
    <w:rsid w:val="00C16D6C"/>
    <w:rsid w:val="00C16F7F"/>
    <w:rsid w:val="00C171C5"/>
    <w:rsid w:val="00C2051E"/>
    <w:rsid w:val="00C209CF"/>
    <w:rsid w:val="00C22972"/>
    <w:rsid w:val="00C23BB2"/>
    <w:rsid w:val="00C24112"/>
    <w:rsid w:val="00C31625"/>
    <w:rsid w:val="00C34889"/>
    <w:rsid w:val="00C402B1"/>
    <w:rsid w:val="00C431FB"/>
    <w:rsid w:val="00C5371F"/>
    <w:rsid w:val="00C53BE9"/>
    <w:rsid w:val="00C53C75"/>
    <w:rsid w:val="00C569A3"/>
    <w:rsid w:val="00C57F3F"/>
    <w:rsid w:val="00C60547"/>
    <w:rsid w:val="00C636FA"/>
    <w:rsid w:val="00C6387C"/>
    <w:rsid w:val="00C64C00"/>
    <w:rsid w:val="00C66804"/>
    <w:rsid w:val="00C66B50"/>
    <w:rsid w:val="00C75357"/>
    <w:rsid w:val="00C76370"/>
    <w:rsid w:val="00C801E1"/>
    <w:rsid w:val="00C81420"/>
    <w:rsid w:val="00C81BA8"/>
    <w:rsid w:val="00C81E33"/>
    <w:rsid w:val="00C82C5B"/>
    <w:rsid w:val="00C83727"/>
    <w:rsid w:val="00C859FE"/>
    <w:rsid w:val="00C86965"/>
    <w:rsid w:val="00C86E6F"/>
    <w:rsid w:val="00C86FC0"/>
    <w:rsid w:val="00C877D0"/>
    <w:rsid w:val="00C9079E"/>
    <w:rsid w:val="00C90807"/>
    <w:rsid w:val="00C91F5E"/>
    <w:rsid w:val="00C93D5B"/>
    <w:rsid w:val="00C95306"/>
    <w:rsid w:val="00C95C0B"/>
    <w:rsid w:val="00C979BF"/>
    <w:rsid w:val="00C97B73"/>
    <w:rsid w:val="00CA02EB"/>
    <w:rsid w:val="00CA032B"/>
    <w:rsid w:val="00CA4403"/>
    <w:rsid w:val="00CA49CE"/>
    <w:rsid w:val="00CA516F"/>
    <w:rsid w:val="00CB0AAF"/>
    <w:rsid w:val="00CB15A5"/>
    <w:rsid w:val="00CB165B"/>
    <w:rsid w:val="00CB1EE0"/>
    <w:rsid w:val="00CB2D70"/>
    <w:rsid w:val="00CB36AE"/>
    <w:rsid w:val="00CB42CE"/>
    <w:rsid w:val="00CB6A9B"/>
    <w:rsid w:val="00CB6C63"/>
    <w:rsid w:val="00CB7DEA"/>
    <w:rsid w:val="00CC0313"/>
    <w:rsid w:val="00CC3618"/>
    <w:rsid w:val="00CC38DB"/>
    <w:rsid w:val="00CC3974"/>
    <w:rsid w:val="00CC4EF3"/>
    <w:rsid w:val="00CC4FE8"/>
    <w:rsid w:val="00CD1ABF"/>
    <w:rsid w:val="00CD226F"/>
    <w:rsid w:val="00CD3782"/>
    <w:rsid w:val="00CD4945"/>
    <w:rsid w:val="00CD5E45"/>
    <w:rsid w:val="00CD7731"/>
    <w:rsid w:val="00CE084C"/>
    <w:rsid w:val="00CE2BB8"/>
    <w:rsid w:val="00CE3B36"/>
    <w:rsid w:val="00CE5435"/>
    <w:rsid w:val="00CE5779"/>
    <w:rsid w:val="00CE73EB"/>
    <w:rsid w:val="00CE7835"/>
    <w:rsid w:val="00CE7FEF"/>
    <w:rsid w:val="00CF108F"/>
    <w:rsid w:val="00CF424C"/>
    <w:rsid w:val="00CF69AF"/>
    <w:rsid w:val="00D039FE"/>
    <w:rsid w:val="00D04485"/>
    <w:rsid w:val="00D0585B"/>
    <w:rsid w:val="00D066F3"/>
    <w:rsid w:val="00D06A0F"/>
    <w:rsid w:val="00D118C0"/>
    <w:rsid w:val="00D12B87"/>
    <w:rsid w:val="00D1491D"/>
    <w:rsid w:val="00D16214"/>
    <w:rsid w:val="00D20090"/>
    <w:rsid w:val="00D2215F"/>
    <w:rsid w:val="00D22664"/>
    <w:rsid w:val="00D2396A"/>
    <w:rsid w:val="00D24BA1"/>
    <w:rsid w:val="00D261C7"/>
    <w:rsid w:val="00D30192"/>
    <w:rsid w:val="00D3125A"/>
    <w:rsid w:val="00D3148C"/>
    <w:rsid w:val="00D34808"/>
    <w:rsid w:val="00D4043C"/>
    <w:rsid w:val="00D4140A"/>
    <w:rsid w:val="00D42D72"/>
    <w:rsid w:val="00D42FE2"/>
    <w:rsid w:val="00D454C6"/>
    <w:rsid w:val="00D458A8"/>
    <w:rsid w:val="00D45C5C"/>
    <w:rsid w:val="00D4702D"/>
    <w:rsid w:val="00D4780F"/>
    <w:rsid w:val="00D519DB"/>
    <w:rsid w:val="00D555FC"/>
    <w:rsid w:val="00D56CFE"/>
    <w:rsid w:val="00D6050E"/>
    <w:rsid w:val="00D61FAA"/>
    <w:rsid w:val="00D63FD4"/>
    <w:rsid w:val="00D6462C"/>
    <w:rsid w:val="00D656E4"/>
    <w:rsid w:val="00D6692F"/>
    <w:rsid w:val="00D67E30"/>
    <w:rsid w:val="00D7048B"/>
    <w:rsid w:val="00D704E2"/>
    <w:rsid w:val="00D73A3F"/>
    <w:rsid w:val="00D76240"/>
    <w:rsid w:val="00D81E3A"/>
    <w:rsid w:val="00D839E2"/>
    <w:rsid w:val="00D83C52"/>
    <w:rsid w:val="00D848CD"/>
    <w:rsid w:val="00D855A3"/>
    <w:rsid w:val="00D86011"/>
    <w:rsid w:val="00D8644A"/>
    <w:rsid w:val="00D868F5"/>
    <w:rsid w:val="00D8712E"/>
    <w:rsid w:val="00D87B26"/>
    <w:rsid w:val="00D9117F"/>
    <w:rsid w:val="00D92907"/>
    <w:rsid w:val="00D93189"/>
    <w:rsid w:val="00D935E2"/>
    <w:rsid w:val="00D93CFE"/>
    <w:rsid w:val="00D9555A"/>
    <w:rsid w:val="00D95E7E"/>
    <w:rsid w:val="00D973C5"/>
    <w:rsid w:val="00D97FD3"/>
    <w:rsid w:val="00DA1C33"/>
    <w:rsid w:val="00DA255C"/>
    <w:rsid w:val="00DA2D9E"/>
    <w:rsid w:val="00DA339F"/>
    <w:rsid w:val="00DA393B"/>
    <w:rsid w:val="00DA4FD7"/>
    <w:rsid w:val="00DA676B"/>
    <w:rsid w:val="00DA7A21"/>
    <w:rsid w:val="00DB381B"/>
    <w:rsid w:val="00DB51ED"/>
    <w:rsid w:val="00DB54FC"/>
    <w:rsid w:val="00DB567B"/>
    <w:rsid w:val="00DB5818"/>
    <w:rsid w:val="00DB5DB0"/>
    <w:rsid w:val="00DC049B"/>
    <w:rsid w:val="00DC3425"/>
    <w:rsid w:val="00DD00EE"/>
    <w:rsid w:val="00DD18AC"/>
    <w:rsid w:val="00DD2AD4"/>
    <w:rsid w:val="00DD2C21"/>
    <w:rsid w:val="00DD4185"/>
    <w:rsid w:val="00DD42D2"/>
    <w:rsid w:val="00DD4A92"/>
    <w:rsid w:val="00DE1E54"/>
    <w:rsid w:val="00DE4E36"/>
    <w:rsid w:val="00DE56BA"/>
    <w:rsid w:val="00DE61AA"/>
    <w:rsid w:val="00DE7D3E"/>
    <w:rsid w:val="00DF0280"/>
    <w:rsid w:val="00DF101C"/>
    <w:rsid w:val="00DF10A1"/>
    <w:rsid w:val="00DF2A7F"/>
    <w:rsid w:val="00DF370E"/>
    <w:rsid w:val="00DF4A78"/>
    <w:rsid w:val="00DF4E3A"/>
    <w:rsid w:val="00DF6B8F"/>
    <w:rsid w:val="00DF74D5"/>
    <w:rsid w:val="00E0085E"/>
    <w:rsid w:val="00E00A00"/>
    <w:rsid w:val="00E01E32"/>
    <w:rsid w:val="00E02B2E"/>
    <w:rsid w:val="00E02B8D"/>
    <w:rsid w:val="00E0338B"/>
    <w:rsid w:val="00E0510C"/>
    <w:rsid w:val="00E104E1"/>
    <w:rsid w:val="00E11701"/>
    <w:rsid w:val="00E11D99"/>
    <w:rsid w:val="00E12BF5"/>
    <w:rsid w:val="00E13C47"/>
    <w:rsid w:val="00E14C5D"/>
    <w:rsid w:val="00E14DBD"/>
    <w:rsid w:val="00E175A4"/>
    <w:rsid w:val="00E17E4B"/>
    <w:rsid w:val="00E20A50"/>
    <w:rsid w:val="00E20A56"/>
    <w:rsid w:val="00E21E6D"/>
    <w:rsid w:val="00E26458"/>
    <w:rsid w:val="00E265EB"/>
    <w:rsid w:val="00E3212B"/>
    <w:rsid w:val="00E331A7"/>
    <w:rsid w:val="00E331B6"/>
    <w:rsid w:val="00E33570"/>
    <w:rsid w:val="00E343B5"/>
    <w:rsid w:val="00E34E4D"/>
    <w:rsid w:val="00E365C9"/>
    <w:rsid w:val="00E37110"/>
    <w:rsid w:val="00E37365"/>
    <w:rsid w:val="00E4031B"/>
    <w:rsid w:val="00E43484"/>
    <w:rsid w:val="00E46031"/>
    <w:rsid w:val="00E51642"/>
    <w:rsid w:val="00E52672"/>
    <w:rsid w:val="00E545D3"/>
    <w:rsid w:val="00E56DE8"/>
    <w:rsid w:val="00E56EF2"/>
    <w:rsid w:val="00E57BF3"/>
    <w:rsid w:val="00E603A7"/>
    <w:rsid w:val="00E60B37"/>
    <w:rsid w:val="00E61173"/>
    <w:rsid w:val="00E61E69"/>
    <w:rsid w:val="00E62246"/>
    <w:rsid w:val="00E63B51"/>
    <w:rsid w:val="00E63DE5"/>
    <w:rsid w:val="00E647D3"/>
    <w:rsid w:val="00E65E76"/>
    <w:rsid w:val="00E66A94"/>
    <w:rsid w:val="00E66EE4"/>
    <w:rsid w:val="00E6730E"/>
    <w:rsid w:val="00E67C01"/>
    <w:rsid w:val="00E71C9E"/>
    <w:rsid w:val="00E71E95"/>
    <w:rsid w:val="00E73A47"/>
    <w:rsid w:val="00E7473A"/>
    <w:rsid w:val="00E74E71"/>
    <w:rsid w:val="00E755AB"/>
    <w:rsid w:val="00E77C99"/>
    <w:rsid w:val="00E81148"/>
    <w:rsid w:val="00E82342"/>
    <w:rsid w:val="00E851E7"/>
    <w:rsid w:val="00E863DD"/>
    <w:rsid w:val="00E90715"/>
    <w:rsid w:val="00E90C00"/>
    <w:rsid w:val="00E91470"/>
    <w:rsid w:val="00E93ADB"/>
    <w:rsid w:val="00E94A5E"/>
    <w:rsid w:val="00E960D4"/>
    <w:rsid w:val="00E969F8"/>
    <w:rsid w:val="00E97B66"/>
    <w:rsid w:val="00EA0435"/>
    <w:rsid w:val="00EA28F0"/>
    <w:rsid w:val="00EA5A94"/>
    <w:rsid w:val="00EB0FE0"/>
    <w:rsid w:val="00EB1F93"/>
    <w:rsid w:val="00EB2E94"/>
    <w:rsid w:val="00EB4084"/>
    <w:rsid w:val="00EB7685"/>
    <w:rsid w:val="00EB7CAB"/>
    <w:rsid w:val="00EC139E"/>
    <w:rsid w:val="00EC2254"/>
    <w:rsid w:val="00EC4740"/>
    <w:rsid w:val="00EC6253"/>
    <w:rsid w:val="00EC77DE"/>
    <w:rsid w:val="00ED0F10"/>
    <w:rsid w:val="00ED166D"/>
    <w:rsid w:val="00ED4FCC"/>
    <w:rsid w:val="00ED558F"/>
    <w:rsid w:val="00ED5992"/>
    <w:rsid w:val="00ED5DC2"/>
    <w:rsid w:val="00ED7D1F"/>
    <w:rsid w:val="00EE0955"/>
    <w:rsid w:val="00EE181B"/>
    <w:rsid w:val="00EE2DF9"/>
    <w:rsid w:val="00EE5010"/>
    <w:rsid w:val="00EE6AE0"/>
    <w:rsid w:val="00EF078F"/>
    <w:rsid w:val="00EF1947"/>
    <w:rsid w:val="00EF22FD"/>
    <w:rsid w:val="00EF3552"/>
    <w:rsid w:val="00EF3A12"/>
    <w:rsid w:val="00EF4D15"/>
    <w:rsid w:val="00F0220F"/>
    <w:rsid w:val="00F02D7A"/>
    <w:rsid w:val="00F04952"/>
    <w:rsid w:val="00F04D38"/>
    <w:rsid w:val="00F07807"/>
    <w:rsid w:val="00F07CFE"/>
    <w:rsid w:val="00F07EE8"/>
    <w:rsid w:val="00F07F07"/>
    <w:rsid w:val="00F10A4A"/>
    <w:rsid w:val="00F10AAD"/>
    <w:rsid w:val="00F14745"/>
    <w:rsid w:val="00F14877"/>
    <w:rsid w:val="00F15888"/>
    <w:rsid w:val="00F1729A"/>
    <w:rsid w:val="00F20DB7"/>
    <w:rsid w:val="00F217B2"/>
    <w:rsid w:val="00F21C8F"/>
    <w:rsid w:val="00F22431"/>
    <w:rsid w:val="00F243FA"/>
    <w:rsid w:val="00F250DB"/>
    <w:rsid w:val="00F250E6"/>
    <w:rsid w:val="00F26D00"/>
    <w:rsid w:val="00F276F9"/>
    <w:rsid w:val="00F30922"/>
    <w:rsid w:val="00F310B1"/>
    <w:rsid w:val="00F31A16"/>
    <w:rsid w:val="00F3264D"/>
    <w:rsid w:val="00F3358D"/>
    <w:rsid w:val="00F36B3C"/>
    <w:rsid w:val="00F40188"/>
    <w:rsid w:val="00F413F4"/>
    <w:rsid w:val="00F4386A"/>
    <w:rsid w:val="00F43B5C"/>
    <w:rsid w:val="00F45EE3"/>
    <w:rsid w:val="00F46E8A"/>
    <w:rsid w:val="00F50423"/>
    <w:rsid w:val="00F50CAB"/>
    <w:rsid w:val="00F5261D"/>
    <w:rsid w:val="00F5271E"/>
    <w:rsid w:val="00F547E7"/>
    <w:rsid w:val="00F54E4E"/>
    <w:rsid w:val="00F62CAB"/>
    <w:rsid w:val="00F65E25"/>
    <w:rsid w:val="00F65F0B"/>
    <w:rsid w:val="00F667E8"/>
    <w:rsid w:val="00F67C49"/>
    <w:rsid w:val="00F70C32"/>
    <w:rsid w:val="00F7128B"/>
    <w:rsid w:val="00F72BE4"/>
    <w:rsid w:val="00F74DEF"/>
    <w:rsid w:val="00F74FFB"/>
    <w:rsid w:val="00F75246"/>
    <w:rsid w:val="00F7548D"/>
    <w:rsid w:val="00F76685"/>
    <w:rsid w:val="00F8109C"/>
    <w:rsid w:val="00F81AE1"/>
    <w:rsid w:val="00F83593"/>
    <w:rsid w:val="00F83BC6"/>
    <w:rsid w:val="00F83C66"/>
    <w:rsid w:val="00F83F75"/>
    <w:rsid w:val="00F8487E"/>
    <w:rsid w:val="00F91317"/>
    <w:rsid w:val="00F91BC3"/>
    <w:rsid w:val="00F91CEB"/>
    <w:rsid w:val="00F961D6"/>
    <w:rsid w:val="00F965FE"/>
    <w:rsid w:val="00FA673E"/>
    <w:rsid w:val="00FA790A"/>
    <w:rsid w:val="00FA7AFB"/>
    <w:rsid w:val="00FB05A7"/>
    <w:rsid w:val="00FB1511"/>
    <w:rsid w:val="00FB235D"/>
    <w:rsid w:val="00FB2EC5"/>
    <w:rsid w:val="00FB54F6"/>
    <w:rsid w:val="00FB66F6"/>
    <w:rsid w:val="00FB7A60"/>
    <w:rsid w:val="00FC01EE"/>
    <w:rsid w:val="00FC3250"/>
    <w:rsid w:val="00FC58AF"/>
    <w:rsid w:val="00FC7C9D"/>
    <w:rsid w:val="00FD0821"/>
    <w:rsid w:val="00FD08CE"/>
    <w:rsid w:val="00FD29CE"/>
    <w:rsid w:val="00FD340A"/>
    <w:rsid w:val="00FD478E"/>
    <w:rsid w:val="00FD73A0"/>
    <w:rsid w:val="00FD7B73"/>
    <w:rsid w:val="00FE1E26"/>
    <w:rsid w:val="00FE3E0A"/>
    <w:rsid w:val="00FE52AE"/>
    <w:rsid w:val="00FE7F90"/>
    <w:rsid w:val="00FF0392"/>
    <w:rsid w:val="00FF2346"/>
    <w:rsid w:val="00FF4476"/>
    <w:rsid w:val="00FF47C9"/>
    <w:rsid w:val="00FF5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8469A1"/>
  <w15:docId w15:val="{0AFF8E7E-CFF4-48F1-B7DE-8481D75B7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4839"/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7EE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1474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4745"/>
    <w:rPr>
      <w:rFonts w:ascii="Tahoma" w:eastAsia="Times New Roman" w:hAnsi="Tahoma" w:cs="Tahoma"/>
      <w:sz w:val="16"/>
      <w:szCs w:val="16"/>
    </w:rPr>
  </w:style>
  <w:style w:type="paragraph" w:styleId="NoSpacing">
    <w:name w:val="No Spacing"/>
    <w:uiPriority w:val="1"/>
    <w:qFormat/>
    <w:rsid w:val="001100D6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E32DA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8A451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45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912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2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76</Words>
  <Characters>502</Characters>
  <Application>Microsoft Office Word</Application>
  <DocSecurity>0</DocSecurity>
  <Lines>3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treasurer</dc:creator>
  <cp:keywords/>
  <dc:description/>
  <cp:lastModifiedBy>Clerk, Town of Guernsey</cp:lastModifiedBy>
  <cp:revision>5</cp:revision>
  <cp:lastPrinted>2026-01-06T23:27:00Z</cp:lastPrinted>
  <dcterms:created xsi:type="dcterms:W3CDTF">2026-01-15T18:43:00Z</dcterms:created>
  <dcterms:modified xsi:type="dcterms:W3CDTF">2026-01-21T00:06:00Z</dcterms:modified>
</cp:coreProperties>
</file>